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BA232" w14:textId="77777777" w:rsidR="006C09AE" w:rsidRDefault="006C09AE" w:rsidP="006C09AE">
      <w:pPr>
        <w:spacing w:after="0" w:line="240" w:lineRule="auto"/>
        <w:ind w:left="4046" w:right="-20"/>
        <w:rPr>
          <w:rFonts w:ascii="Times New Roman" w:eastAsia="Times New Roman" w:hAnsi="Times New Roman" w:cs="Times New Roman"/>
          <w:sz w:val="20"/>
          <w:szCs w:val="20"/>
        </w:rPr>
      </w:pPr>
    </w:p>
    <w:p w14:paraId="5CFA081E" w14:textId="77777777" w:rsidR="006C09AE" w:rsidRDefault="000E6065" w:rsidP="006C09AE">
      <w:pPr>
        <w:spacing w:after="0" w:line="200" w:lineRule="exac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C33EC3D" wp14:editId="7EFACA7B">
            <wp:simplePos x="0" y="0"/>
            <wp:positionH relativeFrom="column">
              <wp:posOffset>1762125</wp:posOffset>
            </wp:positionH>
            <wp:positionV relativeFrom="paragraph">
              <wp:posOffset>6350</wp:posOffset>
            </wp:positionV>
            <wp:extent cx="2552700" cy="3277235"/>
            <wp:effectExtent l="0" t="0" r="0" b="0"/>
            <wp:wrapTight wrapText="bothSides">
              <wp:wrapPolygon edited="0">
                <wp:start x="0" y="0"/>
                <wp:lineTo x="0" y="21470"/>
                <wp:lineTo x="21439" y="21470"/>
                <wp:lineTo x="2143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7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164A53" w14:textId="77777777" w:rsidR="006C09AE" w:rsidRDefault="006C09AE" w:rsidP="006C09AE">
      <w:pPr>
        <w:spacing w:before="10" w:after="0" w:line="240" w:lineRule="exact"/>
        <w:rPr>
          <w:sz w:val="24"/>
          <w:szCs w:val="24"/>
        </w:rPr>
      </w:pPr>
    </w:p>
    <w:p w14:paraId="152E53C8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2D50DC6D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122500FD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30A3B703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13B0C469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7F6BAD35" w14:textId="77777777" w:rsidR="009C2E97" w:rsidRDefault="009C2E97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60E0CBE1" w14:textId="77777777" w:rsidR="0065389C" w:rsidRDefault="0065389C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2AFA59DF" w14:textId="77777777" w:rsidR="0065389C" w:rsidRDefault="0065389C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61567F66" w14:textId="77777777" w:rsidR="0065389C" w:rsidRDefault="0065389C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4E625F85" w14:textId="77777777" w:rsidR="000E6065" w:rsidRDefault="000E6065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pacing w:val="4"/>
          <w:sz w:val="44"/>
          <w:szCs w:val="44"/>
        </w:rPr>
      </w:pPr>
    </w:p>
    <w:p w14:paraId="2EF747A3" w14:textId="77777777" w:rsidR="006C09AE" w:rsidRDefault="006C09AE" w:rsidP="006C09AE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pacing w:val="4"/>
          <w:sz w:val="44"/>
          <w:szCs w:val="44"/>
        </w:rPr>
        <w:t>C</w:t>
      </w:r>
      <w:r>
        <w:rPr>
          <w:rFonts w:ascii="Times New Roman" w:eastAsia="Times New Roman" w:hAnsi="Times New Roman" w:cs="Times New Roman"/>
          <w:spacing w:val="6"/>
          <w:sz w:val="44"/>
          <w:szCs w:val="44"/>
        </w:rPr>
        <w:t>u</w:t>
      </w:r>
      <w:r>
        <w:rPr>
          <w:rFonts w:ascii="Times New Roman" w:eastAsia="Times New Roman" w:hAnsi="Times New Roman" w:cs="Times New Roman"/>
          <w:spacing w:val="4"/>
          <w:sz w:val="44"/>
          <w:szCs w:val="44"/>
        </w:rPr>
        <w:t>rr</w:t>
      </w:r>
      <w:r>
        <w:rPr>
          <w:rFonts w:ascii="Times New Roman" w:eastAsia="Times New Roman" w:hAnsi="Times New Roman" w:cs="Times New Roman"/>
          <w:spacing w:val="5"/>
          <w:sz w:val="44"/>
          <w:szCs w:val="44"/>
        </w:rPr>
        <w:t>i</w:t>
      </w:r>
      <w:r>
        <w:rPr>
          <w:rFonts w:ascii="Times New Roman" w:eastAsia="Times New Roman" w:hAnsi="Times New Roman" w:cs="Times New Roman"/>
          <w:spacing w:val="4"/>
          <w:sz w:val="44"/>
          <w:szCs w:val="44"/>
        </w:rPr>
        <w:t>c</w:t>
      </w:r>
      <w:r>
        <w:rPr>
          <w:rFonts w:ascii="Times New Roman" w:eastAsia="Times New Roman" w:hAnsi="Times New Roman" w:cs="Times New Roman"/>
          <w:spacing w:val="6"/>
          <w:sz w:val="44"/>
          <w:szCs w:val="44"/>
        </w:rPr>
        <w:t>u</w:t>
      </w:r>
      <w:r>
        <w:rPr>
          <w:rFonts w:ascii="Times New Roman" w:eastAsia="Times New Roman" w:hAnsi="Times New Roman" w:cs="Times New Roman"/>
          <w:spacing w:val="5"/>
          <w:sz w:val="44"/>
          <w:szCs w:val="44"/>
        </w:rPr>
        <w:t>l</w:t>
      </w:r>
      <w:r>
        <w:rPr>
          <w:rFonts w:ascii="Times New Roman" w:eastAsia="Times New Roman" w:hAnsi="Times New Roman" w:cs="Times New Roman"/>
          <w:spacing w:val="8"/>
          <w:sz w:val="44"/>
          <w:szCs w:val="44"/>
        </w:rPr>
        <w:t>u</w:t>
      </w:r>
      <w:r>
        <w:rPr>
          <w:rFonts w:ascii="Times New Roman" w:eastAsia="Times New Roman" w:hAnsi="Times New Roman" w:cs="Times New Roman"/>
          <w:sz w:val="44"/>
          <w:szCs w:val="44"/>
        </w:rPr>
        <w:t>m</w:t>
      </w:r>
      <w:r>
        <w:rPr>
          <w:rFonts w:ascii="Times New Roman" w:eastAsia="Times New Roman" w:hAnsi="Times New Roman" w:cs="Times New Roman"/>
          <w:spacing w:val="-14"/>
          <w:sz w:val="44"/>
          <w:szCs w:val="44"/>
        </w:rPr>
        <w:t xml:space="preserve"> </w:t>
      </w:r>
      <w:r>
        <w:rPr>
          <w:rFonts w:ascii="Times New Roman" w:eastAsia="Times New Roman" w:hAnsi="Times New Roman" w:cs="Times New Roman"/>
          <w:spacing w:val="7"/>
          <w:sz w:val="44"/>
          <w:szCs w:val="44"/>
        </w:rPr>
        <w:t>f</w:t>
      </w:r>
      <w:r>
        <w:rPr>
          <w:rFonts w:ascii="Times New Roman" w:eastAsia="Times New Roman" w:hAnsi="Times New Roman" w:cs="Times New Roman"/>
          <w:spacing w:val="6"/>
          <w:sz w:val="44"/>
          <w:szCs w:val="44"/>
        </w:rPr>
        <w:t>o</w:t>
      </w:r>
      <w:r>
        <w:rPr>
          <w:rFonts w:ascii="Times New Roman" w:eastAsia="Times New Roman" w:hAnsi="Times New Roman" w:cs="Times New Roman"/>
          <w:sz w:val="44"/>
          <w:szCs w:val="44"/>
        </w:rPr>
        <w:t>r</w:t>
      </w:r>
      <w:r>
        <w:rPr>
          <w:rFonts w:ascii="Times New Roman" w:eastAsia="Times New Roman" w:hAnsi="Times New Roman" w:cs="Times New Roman"/>
          <w:spacing w:val="4"/>
          <w:sz w:val="44"/>
          <w:szCs w:val="44"/>
        </w:rPr>
        <w:t xml:space="preserve"> </w:t>
      </w:r>
    </w:p>
    <w:p w14:paraId="5F83F548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6FC4C656" w14:textId="77777777" w:rsidR="00E6080B" w:rsidRDefault="00E6080B" w:rsidP="003D5176">
      <w:pPr>
        <w:spacing w:before="2" w:after="0" w:line="240" w:lineRule="auto"/>
        <w:ind w:left="1139" w:right="1161"/>
        <w:jc w:val="center"/>
        <w:rPr>
          <w:rFonts w:ascii="Times New Roman" w:eastAsia="Times New Roman" w:hAnsi="Times New Roman" w:cs="Times New Roman"/>
          <w:b/>
          <w:spacing w:val="4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pacing w:val="4"/>
          <w:sz w:val="48"/>
          <w:szCs w:val="48"/>
        </w:rPr>
        <w:t xml:space="preserve">Program Name </w:t>
      </w:r>
      <w:r w:rsidR="000E6065">
        <w:rPr>
          <w:rFonts w:ascii="Times New Roman" w:eastAsia="Times New Roman" w:hAnsi="Times New Roman" w:cs="Times New Roman"/>
          <w:b/>
          <w:spacing w:val="4"/>
          <w:sz w:val="48"/>
          <w:szCs w:val="48"/>
        </w:rPr>
        <w:t xml:space="preserve">in </w:t>
      </w:r>
    </w:p>
    <w:p w14:paraId="6465A66B" w14:textId="2CC07E94" w:rsidR="006C09AE" w:rsidRPr="003D5176" w:rsidRDefault="000E6065" w:rsidP="003D5176">
      <w:pPr>
        <w:spacing w:before="2" w:after="0" w:line="240" w:lineRule="auto"/>
        <w:ind w:left="1139" w:right="1161"/>
        <w:jc w:val="center"/>
        <w:rPr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pacing w:val="4"/>
          <w:sz w:val="48"/>
          <w:szCs w:val="48"/>
        </w:rPr>
        <w:t xml:space="preserve">………………. </w:t>
      </w:r>
    </w:p>
    <w:p w14:paraId="2AAE39DA" w14:textId="77777777" w:rsidR="006C09AE" w:rsidRDefault="006C09AE" w:rsidP="006C09AE">
      <w:pPr>
        <w:spacing w:before="19" w:after="0" w:line="240" w:lineRule="exact"/>
        <w:rPr>
          <w:sz w:val="24"/>
          <w:szCs w:val="24"/>
        </w:rPr>
      </w:pPr>
    </w:p>
    <w:p w14:paraId="78EE3802" w14:textId="77777777" w:rsidR="006C09AE" w:rsidRDefault="006C09AE" w:rsidP="006C09AE">
      <w:pPr>
        <w:spacing w:before="6" w:after="0" w:line="180" w:lineRule="exact"/>
        <w:rPr>
          <w:sz w:val="18"/>
          <w:szCs w:val="18"/>
        </w:rPr>
      </w:pPr>
    </w:p>
    <w:p w14:paraId="65E7A06E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020297F9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388CD02C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0D1B01FB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6027A411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6BCE0E9E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5B13B98F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1EC28E06" w14:textId="77777777" w:rsidR="006C09AE" w:rsidRDefault="006C09AE" w:rsidP="006C09AE">
      <w:pPr>
        <w:spacing w:after="0" w:line="200" w:lineRule="exact"/>
        <w:rPr>
          <w:sz w:val="20"/>
          <w:szCs w:val="20"/>
        </w:rPr>
      </w:pPr>
    </w:p>
    <w:p w14:paraId="28CF4550" w14:textId="77777777" w:rsidR="006C09AE" w:rsidRPr="00100818" w:rsidRDefault="006C09AE" w:rsidP="006C09AE">
      <w:pPr>
        <w:spacing w:after="0" w:line="200" w:lineRule="exact"/>
        <w:rPr>
          <w:sz w:val="32"/>
          <w:szCs w:val="32"/>
        </w:rPr>
      </w:pPr>
    </w:p>
    <w:p w14:paraId="32A2CC54" w14:textId="77777777" w:rsidR="006C09AE" w:rsidRPr="00100818" w:rsidRDefault="006C09AE" w:rsidP="006C09AE">
      <w:pPr>
        <w:spacing w:after="0" w:line="200" w:lineRule="exact"/>
        <w:rPr>
          <w:sz w:val="32"/>
          <w:szCs w:val="32"/>
        </w:rPr>
      </w:pPr>
    </w:p>
    <w:p w14:paraId="2A858A2F" w14:textId="77777777" w:rsidR="006C09AE" w:rsidRPr="00100818" w:rsidRDefault="006C09AE" w:rsidP="006C09AE">
      <w:pPr>
        <w:spacing w:after="0" w:line="200" w:lineRule="exact"/>
        <w:rPr>
          <w:sz w:val="32"/>
          <w:szCs w:val="32"/>
        </w:rPr>
      </w:pPr>
    </w:p>
    <w:p w14:paraId="6012F47B" w14:textId="77777777" w:rsidR="006C09AE" w:rsidRPr="00100818" w:rsidRDefault="006C09AE" w:rsidP="006C09AE">
      <w:pPr>
        <w:spacing w:after="0" w:line="200" w:lineRule="exact"/>
        <w:rPr>
          <w:b/>
          <w:sz w:val="32"/>
          <w:szCs w:val="32"/>
        </w:rPr>
      </w:pPr>
    </w:p>
    <w:p w14:paraId="5239F07E" w14:textId="72F9E6E4" w:rsidR="006C09AE" w:rsidRPr="00100818" w:rsidRDefault="006C09AE" w:rsidP="002C348D">
      <w:pPr>
        <w:spacing w:after="0" w:line="240" w:lineRule="auto"/>
        <w:ind w:left="100"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100818">
        <w:rPr>
          <w:rFonts w:ascii="Times New Roman" w:eastAsia="Times New Roman" w:hAnsi="Times New Roman" w:cs="Times New Roman"/>
          <w:b/>
          <w:spacing w:val="5"/>
          <w:sz w:val="32"/>
          <w:szCs w:val="32"/>
        </w:rPr>
        <w:t>D</w:t>
      </w:r>
      <w:r w:rsidRPr="00100818">
        <w:rPr>
          <w:rFonts w:ascii="Times New Roman" w:eastAsia="Times New Roman" w:hAnsi="Times New Roman" w:cs="Times New Roman"/>
          <w:b/>
          <w:spacing w:val="4"/>
          <w:sz w:val="32"/>
          <w:szCs w:val="32"/>
        </w:rPr>
        <w:t>epar</w:t>
      </w:r>
      <w:r w:rsidRPr="00100818">
        <w:rPr>
          <w:rFonts w:ascii="Times New Roman" w:eastAsia="Times New Roman" w:hAnsi="Times New Roman" w:cs="Times New Roman"/>
          <w:b/>
          <w:spacing w:val="3"/>
          <w:sz w:val="32"/>
          <w:szCs w:val="32"/>
        </w:rPr>
        <w:t>tm</w:t>
      </w:r>
      <w:r w:rsidRPr="00100818">
        <w:rPr>
          <w:rFonts w:ascii="Times New Roman" w:eastAsia="Times New Roman" w:hAnsi="Times New Roman" w:cs="Times New Roman"/>
          <w:b/>
          <w:spacing w:val="4"/>
          <w:sz w:val="32"/>
          <w:szCs w:val="32"/>
        </w:rPr>
        <w:t>en</w:t>
      </w:r>
      <w:r w:rsidRPr="00100818">
        <w:rPr>
          <w:rFonts w:ascii="Times New Roman" w:eastAsia="Times New Roman" w:hAnsi="Times New Roman" w:cs="Times New Roman"/>
          <w:b/>
          <w:sz w:val="32"/>
          <w:szCs w:val="32"/>
        </w:rPr>
        <w:t>t</w:t>
      </w:r>
      <w:r w:rsidRPr="00100818">
        <w:rPr>
          <w:rFonts w:ascii="Times New Roman" w:eastAsia="Times New Roman" w:hAnsi="Times New Roman" w:cs="Times New Roman"/>
          <w:b/>
          <w:spacing w:val="9"/>
          <w:sz w:val="32"/>
          <w:szCs w:val="32"/>
        </w:rPr>
        <w:t xml:space="preserve"> </w:t>
      </w:r>
      <w:r w:rsidRPr="00100818">
        <w:rPr>
          <w:rFonts w:ascii="Times New Roman" w:eastAsia="Times New Roman" w:hAnsi="Times New Roman" w:cs="Times New Roman"/>
          <w:b/>
          <w:spacing w:val="4"/>
          <w:sz w:val="32"/>
          <w:szCs w:val="32"/>
        </w:rPr>
        <w:t>o</w:t>
      </w:r>
      <w:r w:rsidRPr="00100818">
        <w:rPr>
          <w:rFonts w:ascii="Times New Roman" w:eastAsia="Times New Roman" w:hAnsi="Times New Roman" w:cs="Times New Roman"/>
          <w:b/>
          <w:sz w:val="32"/>
          <w:szCs w:val="32"/>
        </w:rPr>
        <w:t>f</w:t>
      </w:r>
      <w:r w:rsidRPr="00100818">
        <w:rPr>
          <w:rFonts w:ascii="Times New Roman" w:eastAsia="Times New Roman" w:hAnsi="Times New Roman" w:cs="Times New Roman"/>
          <w:b/>
          <w:spacing w:val="10"/>
          <w:sz w:val="32"/>
          <w:szCs w:val="32"/>
        </w:rPr>
        <w:t xml:space="preserve"> </w:t>
      </w:r>
      <w:r w:rsidR="008E493F">
        <w:rPr>
          <w:rFonts w:ascii="Times New Roman" w:eastAsia="Times New Roman" w:hAnsi="Times New Roman" w:cs="Times New Roman"/>
          <w:b/>
          <w:spacing w:val="10"/>
          <w:sz w:val="32"/>
          <w:szCs w:val="32"/>
        </w:rPr>
        <w:t>____________________________</w:t>
      </w:r>
    </w:p>
    <w:p w14:paraId="13CBFB80" w14:textId="05884E7F" w:rsidR="006C09AE" w:rsidRPr="00100818" w:rsidRDefault="00A70765" w:rsidP="002C348D">
      <w:pPr>
        <w:spacing w:after="0" w:line="240" w:lineRule="auto"/>
        <w:ind w:left="100"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100818">
        <w:rPr>
          <w:rFonts w:ascii="Times New Roman" w:eastAsia="Times New Roman" w:hAnsi="Times New Roman" w:cs="Times New Roman"/>
          <w:b/>
          <w:spacing w:val="4"/>
          <w:sz w:val="32"/>
          <w:szCs w:val="32"/>
        </w:rPr>
        <w:t>Faculty of</w:t>
      </w:r>
      <w:r w:rsidR="006C09AE" w:rsidRPr="00100818">
        <w:rPr>
          <w:rFonts w:ascii="Times New Roman" w:eastAsia="Times New Roman" w:hAnsi="Times New Roman" w:cs="Times New Roman"/>
          <w:b/>
          <w:spacing w:val="10"/>
          <w:sz w:val="32"/>
          <w:szCs w:val="32"/>
        </w:rPr>
        <w:t xml:space="preserve"> </w:t>
      </w:r>
      <w:r w:rsidR="008E493F">
        <w:rPr>
          <w:rFonts w:ascii="Times New Roman" w:eastAsia="Times New Roman" w:hAnsi="Times New Roman" w:cs="Times New Roman"/>
          <w:b/>
          <w:spacing w:val="10"/>
          <w:sz w:val="32"/>
          <w:szCs w:val="32"/>
        </w:rPr>
        <w:t>________________________________</w:t>
      </w:r>
    </w:p>
    <w:p w14:paraId="137C1C4B" w14:textId="77777777" w:rsidR="006C09AE" w:rsidRPr="00100818" w:rsidRDefault="006C09AE" w:rsidP="002C348D">
      <w:pPr>
        <w:spacing w:after="0" w:line="240" w:lineRule="auto"/>
        <w:ind w:left="100" w:right="-20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 w:rsidRPr="00100818">
        <w:rPr>
          <w:rFonts w:ascii="Times New Roman" w:eastAsia="Times New Roman" w:hAnsi="Times New Roman" w:cs="Times New Roman"/>
          <w:b/>
          <w:spacing w:val="5"/>
          <w:sz w:val="44"/>
          <w:szCs w:val="44"/>
        </w:rPr>
        <w:t>G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IF</w:t>
      </w:r>
      <w:r w:rsidRPr="00100818">
        <w:rPr>
          <w:rFonts w:ascii="Times New Roman" w:eastAsia="Times New Roman" w:hAnsi="Times New Roman" w:cs="Times New Roman"/>
          <w:b/>
          <w:sz w:val="44"/>
          <w:szCs w:val="44"/>
        </w:rPr>
        <w:t>T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 xml:space="preserve"> </w:t>
      </w:r>
      <w:r w:rsidRPr="00100818">
        <w:rPr>
          <w:rFonts w:ascii="Times New Roman" w:eastAsia="Times New Roman" w:hAnsi="Times New Roman" w:cs="Times New Roman"/>
          <w:b/>
          <w:spacing w:val="3"/>
          <w:sz w:val="44"/>
          <w:szCs w:val="44"/>
        </w:rPr>
        <w:t>U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n</w:t>
      </w:r>
      <w:r w:rsidRPr="00100818">
        <w:rPr>
          <w:rFonts w:ascii="Times New Roman" w:eastAsia="Times New Roman" w:hAnsi="Times New Roman" w:cs="Times New Roman"/>
          <w:b/>
          <w:spacing w:val="3"/>
          <w:sz w:val="44"/>
          <w:szCs w:val="44"/>
        </w:rPr>
        <w:t>i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vers</w:t>
      </w:r>
      <w:r w:rsidRPr="00100818">
        <w:rPr>
          <w:rFonts w:ascii="Times New Roman" w:eastAsia="Times New Roman" w:hAnsi="Times New Roman" w:cs="Times New Roman"/>
          <w:b/>
          <w:spacing w:val="3"/>
          <w:sz w:val="44"/>
          <w:szCs w:val="44"/>
        </w:rPr>
        <w:t>it</w:t>
      </w:r>
      <w:r w:rsidRPr="00100818">
        <w:rPr>
          <w:rFonts w:ascii="Times New Roman" w:eastAsia="Times New Roman" w:hAnsi="Times New Roman" w:cs="Times New Roman"/>
          <w:b/>
          <w:sz w:val="44"/>
          <w:szCs w:val="44"/>
        </w:rPr>
        <w:t>y,</w:t>
      </w:r>
      <w:r w:rsidR="002C348D" w:rsidRPr="00100818">
        <w:rPr>
          <w:rFonts w:ascii="Times New Roman" w:eastAsia="Times New Roman" w:hAnsi="Times New Roman" w:cs="Times New Roman"/>
          <w:b/>
          <w:sz w:val="44"/>
          <w:szCs w:val="44"/>
        </w:rPr>
        <w:t xml:space="preserve"> </w:t>
      </w:r>
      <w:r w:rsidRPr="00100818">
        <w:rPr>
          <w:rFonts w:ascii="Times New Roman" w:eastAsia="Times New Roman" w:hAnsi="Times New Roman" w:cs="Times New Roman"/>
          <w:b/>
          <w:spacing w:val="5"/>
          <w:sz w:val="44"/>
          <w:szCs w:val="44"/>
        </w:rPr>
        <w:t>G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u</w:t>
      </w:r>
      <w:r w:rsidRPr="00100818">
        <w:rPr>
          <w:rFonts w:ascii="Times New Roman" w:eastAsia="Times New Roman" w:hAnsi="Times New Roman" w:cs="Times New Roman"/>
          <w:b/>
          <w:spacing w:val="6"/>
          <w:sz w:val="44"/>
          <w:szCs w:val="44"/>
        </w:rPr>
        <w:t>j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ra</w:t>
      </w:r>
      <w:r w:rsidRPr="00100818">
        <w:rPr>
          <w:rFonts w:ascii="Times New Roman" w:eastAsia="Times New Roman" w:hAnsi="Times New Roman" w:cs="Times New Roman"/>
          <w:b/>
          <w:spacing w:val="2"/>
          <w:sz w:val="44"/>
          <w:szCs w:val="44"/>
        </w:rPr>
        <w:t>n</w:t>
      </w:r>
      <w:r w:rsidRPr="00100818">
        <w:rPr>
          <w:rFonts w:ascii="Times New Roman" w:eastAsia="Times New Roman" w:hAnsi="Times New Roman" w:cs="Times New Roman"/>
          <w:b/>
          <w:spacing w:val="5"/>
          <w:sz w:val="44"/>
          <w:szCs w:val="44"/>
        </w:rPr>
        <w:t>w</w:t>
      </w:r>
      <w:r w:rsidRPr="00100818">
        <w:rPr>
          <w:rFonts w:ascii="Times New Roman" w:eastAsia="Times New Roman" w:hAnsi="Times New Roman" w:cs="Times New Roman"/>
          <w:b/>
          <w:spacing w:val="4"/>
          <w:sz w:val="44"/>
          <w:szCs w:val="44"/>
        </w:rPr>
        <w:t>a</w:t>
      </w:r>
      <w:r w:rsidRPr="00100818">
        <w:rPr>
          <w:rFonts w:ascii="Times New Roman" w:eastAsia="Times New Roman" w:hAnsi="Times New Roman" w:cs="Times New Roman"/>
          <w:b/>
          <w:spacing w:val="3"/>
          <w:sz w:val="44"/>
          <w:szCs w:val="44"/>
        </w:rPr>
        <w:t>l</w:t>
      </w:r>
      <w:r w:rsidRPr="00100818">
        <w:rPr>
          <w:rFonts w:ascii="Times New Roman" w:eastAsia="Times New Roman" w:hAnsi="Times New Roman" w:cs="Times New Roman"/>
          <w:b/>
          <w:sz w:val="44"/>
          <w:szCs w:val="44"/>
        </w:rPr>
        <w:t>a</w:t>
      </w:r>
    </w:p>
    <w:p w14:paraId="1B5624F7" w14:textId="77777777" w:rsidR="006C09AE" w:rsidRPr="002C348D" w:rsidRDefault="006C09AE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2C348D"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52D4E8A7" w14:textId="77777777" w:rsidR="00554FA4" w:rsidRPr="000E6065" w:rsidRDefault="00554FA4" w:rsidP="000E606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8"/>
          <w:szCs w:val="28"/>
        </w:rPr>
      </w:pPr>
      <w:r w:rsidRPr="000E6065">
        <w:rPr>
          <w:rFonts w:ascii="Times New Roman" w:hAnsi="Times New Roman" w:cs="Times New Roman"/>
          <w:b/>
          <w:sz w:val="28"/>
          <w:szCs w:val="28"/>
        </w:rPr>
        <w:lastRenderedPageBreak/>
        <w:t>Program Description:</w:t>
      </w:r>
    </w:p>
    <w:p w14:paraId="4CEE2F1A" w14:textId="77777777" w:rsidR="000E6065" w:rsidRDefault="000E6065" w:rsidP="00554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91C984" w14:textId="77777777" w:rsidR="000E6065" w:rsidRDefault="000E6065" w:rsidP="00554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ECBB53" w14:textId="77777777" w:rsidR="00A70765" w:rsidRPr="00242485" w:rsidRDefault="00554FA4" w:rsidP="00554FA4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E6065">
        <w:rPr>
          <w:rFonts w:ascii="Times New Roman" w:eastAsia="Times New Roman" w:hAnsi="Times New Roman" w:cs="Times New Roman"/>
          <w:b/>
          <w:bCs/>
          <w:sz w:val="28"/>
          <w:szCs w:val="28"/>
        </w:rPr>
        <w:t>Program Objectives:</w:t>
      </w:r>
    </w:p>
    <w:p w14:paraId="03DB27FD" w14:textId="77777777" w:rsidR="00242485" w:rsidRPr="00242485" w:rsidRDefault="00242485" w:rsidP="0024248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42485">
        <w:rPr>
          <w:rFonts w:ascii="Times New Roman" w:eastAsia="Times New Roman" w:hAnsi="Times New Roman" w:cs="Times New Roman"/>
          <w:sz w:val="24"/>
          <w:szCs w:val="24"/>
        </w:rPr>
        <w:t>The objective of the program is to create the following competencies in the graduating students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080"/>
        <w:gridCol w:w="7545"/>
      </w:tblGrid>
      <w:tr w:rsidR="00BD1B51" w:rsidRPr="00BD1B51" w14:paraId="22AAAA89" w14:textId="77777777" w:rsidTr="00BD1B51">
        <w:trPr>
          <w:trHeight w:val="456"/>
        </w:trPr>
        <w:tc>
          <w:tcPr>
            <w:tcW w:w="2080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002060"/>
            <w:noWrap/>
            <w:vAlign w:val="bottom"/>
            <w:hideMark/>
          </w:tcPr>
          <w:p w14:paraId="0999B74E" w14:textId="77777777" w:rsidR="00BD1B51" w:rsidRPr="00BD1B51" w:rsidRDefault="00BD1B51" w:rsidP="00BD1B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  <w:t>Areas</w:t>
            </w:r>
          </w:p>
        </w:tc>
        <w:tc>
          <w:tcPr>
            <w:tcW w:w="7545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000000" w:fill="002060"/>
            <w:noWrap/>
            <w:vAlign w:val="bottom"/>
            <w:hideMark/>
          </w:tcPr>
          <w:p w14:paraId="6919ED1F" w14:textId="77777777" w:rsidR="00BD1B51" w:rsidRPr="00BD1B51" w:rsidRDefault="00BD1B51" w:rsidP="00BD1B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  <w:t>Desired Competencies</w:t>
            </w:r>
          </w:p>
        </w:tc>
      </w:tr>
      <w:tr w:rsidR="00BD1B51" w:rsidRPr="00BD1B51" w14:paraId="7520EC63" w14:textId="77777777" w:rsidTr="00BD1B51">
        <w:trPr>
          <w:trHeight w:val="408"/>
        </w:trPr>
        <w:tc>
          <w:tcPr>
            <w:tcW w:w="9625" w:type="dxa"/>
            <w:gridSpan w:val="2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085D0F4F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  <w:t>Knowledge</w:t>
            </w:r>
          </w:p>
        </w:tc>
      </w:tr>
      <w:tr w:rsidR="00BD1B51" w:rsidRPr="00BD1B51" w14:paraId="4AF3E7CD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B1995FE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Disciplinar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F9BE6D8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05C7B191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A107CB7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Interdisciplinar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8D38C5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2AFD6C9F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AC2FDE4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592C787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54EF00BB" w14:textId="77777777" w:rsidTr="00BD1B51">
        <w:trPr>
          <w:trHeight w:val="408"/>
        </w:trPr>
        <w:tc>
          <w:tcPr>
            <w:tcW w:w="9625" w:type="dxa"/>
            <w:gridSpan w:val="2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573CDCC9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  <w:t>Skills</w:t>
            </w:r>
          </w:p>
        </w:tc>
      </w:tr>
      <w:tr w:rsidR="00BD1B51" w:rsidRPr="00BD1B51" w14:paraId="5DDC1F66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FFBED7B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Writing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ED288F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24D9AB65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0AD7F71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Oral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AFF07C3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682168E2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D90F65E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Interpersonal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D484239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3538B051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4C1A0AF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ICT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33E39B4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585F6D03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D0EC11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Quant</w:t>
            </w:r>
            <w: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at</w:t>
            </w: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ve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BFD1D72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60D95E74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FE5FAAF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Problem Solving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4CEE95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0676FF6E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E09716B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Ability to Learn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B50D138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55E3D51A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E31C746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6B697A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7D0ED227" w14:textId="77777777" w:rsidTr="00BD1B51">
        <w:trPr>
          <w:trHeight w:val="408"/>
        </w:trPr>
        <w:tc>
          <w:tcPr>
            <w:tcW w:w="9625" w:type="dxa"/>
            <w:gridSpan w:val="2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20732994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  <w:t>Behavioral</w:t>
            </w:r>
          </w:p>
        </w:tc>
      </w:tr>
      <w:tr w:rsidR="00BD1B51" w:rsidRPr="00BD1B51" w14:paraId="2BDA3AEC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CA115A2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Time Management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AC7BE3F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4210F461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E1346E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Integrit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492E2BA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0AA6A7C3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F7BFBFD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Self Regulation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27EEF13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0F20EE43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67EA10F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Curiosit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2F57F49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75A980E7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D61328A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Openness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4DCCCCD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4FF6484A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2C3131C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0C0CFF3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53352C0F" w14:textId="77777777" w:rsidTr="00BD1B51">
        <w:trPr>
          <w:trHeight w:val="408"/>
        </w:trPr>
        <w:tc>
          <w:tcPr>
            <w:tcW w:w="9625" w:type="dxa"/>
            <w:gridSpan w:val="2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36401367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</w:pPr>
            <w:r w:rsidRPr="00BD1B51">
              <w:rPr>
                <w:rFonts w:ascii="Times New Roman" w:eastAsia="Times New Roman" w:hAnsi="Times New Roman" w:cs="Times New Roman"/>
                <w:b/>
                <w:bCs/>
                <w:color w:val="002060"/>
                <w:sz w:val="32"/>
                <w:szCs w:val="32"/>
              </w:rPr>
              <w:t>Personal Attributes</w:t>
            </w:r>
          </w:p>
        </w:tc>
      </w:tr>
      <w:tr w:rsidR="00BD1B51" w:rsidRPr="00BD1B51" w14:paraId="299F3189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9E82CE4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Empath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B0F00D2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40FA560B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B3C25EA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Collaboration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D877759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01FF5A49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EC3AD2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Hardworking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3D58942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BD1B51" w:rsidRPr="00BD1B51" w14:paraId="245BAAFE" w14:textId="77777777" w:rsidTr="00BD1B51">
        <w:trPr>
          <w:trHeight w:val="312"/>
        </w:trPr>
        <w:tc>
          <w:tcPr>
            <w:tcW w:w="2080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C37439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Efficacy</w:t>
            </w:r>
          </w:p>
        </w:tc>
        <w:tc>
          <w:tcPr>
            <w:tcW w:w="754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F27C920" w14:textId="77777777" w:rsidR="00BD1B51" w:rsidRPr="00BD1B51" w:rsidRDefault="00BD1B51" w:rsidP="00BD1B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BD1B51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</w:tbl>
    <w:p w14:paraId="6BBB87FF" w14:textId="77777777" w:rsidR="00554FA4" w:rsidRDefault="00554FA4" w:rsidP="000E606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E6065">
        <w:rPr>
          <w:rFonts w:ascii="Times New Roman" w:eastAsia="Times New Roman" w:hAnsi="Times New Roman" w:cs="Times New Roman"/>
          <w:b/>
          <w:sz w:val="28"/>
          <w:szCs w:val="28"/>
        </w:rPr>
        <w:t>Career</w:t>
      </w:r>
      <w:r w:rsidR="00A70765" w:rsidRPr="000E6065">
        <w:rPr>
          <w:rFonts w:ascii="Times New Roman" w:eastAsia="Times New Roman" w:hAnsi="Times New Roman" w:cs="Times New Roman"/>
          <w:b/>
          <w:sz w:val="28"/>
          <w:szCs w:val="28"/>
        </w:rPr>
        <w:t xml:space="preserve"> Prospectus</w:t>
      </w:r>
      <w:r w:rsidRPr="000E6065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145D248C" w14:textId="77777777" w:rsidR="000E6065" w:rsidRDefault="000E6065" w:rsidP="000E6065">
      <w:pPr>
        <w:pStyle w:val="ListParagrap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44FB958" w14:textId="77777777" w:rsidR="00532639" w:rsidRDefault="00532639" w:rsidP="000E6065">
      <w:pPr>
        <w:pStyle w:val="ListParagrap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1863E70" w14:textId="77777777" w:rsidR="000E6065" w:rsidRPr="000E6065" w:rsidRDefault="000E6065" w:rsidP="000E6065">
      <w:pPr>
        <w:pStyle w:val="ListParagrap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615FD84" w14:textId="77777777" w:rsidR="000E6065" w:rsidRPr="000E6065" w:rsidRDefault="000E6065" w:rsidP="000E6065">
      <w:pPr>
        <w:pStyle w:val="ListParagraph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4AB9EF2" w14:textId="77777777" w:rsidR="00554FA4" w:rsidRPr="000E6065" w:rsidRDefault="00554FA4" w:rsidP="000E606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0E6065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Admissions and Eligibility Criteria:</w:t>
      </w:r>
    </w:p>
    <w:p w14:paraId="76FD9CA0" w14:textId="77777777" w:rsidR="00554FA4" w:rsidRPr="00484B92" w:rsidRDefault="00554FA4" w:rsidP="00554FA4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84B92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inimum Eligibility</w:t>
      </w:r>
      <w:r w:rsidRPr="00484B92">
        <w:rPr>
          <w:rFonts w:ascii="Times New Roman" w:eastAsia="Times New Roman" w:hAnsi="Times New Roman" w:cs="Times New Roman"/>
          <w:b/>
          <w:bCs/>
          <w:color w:val="333399"/>
          <w:sz w:val="24"/>
          <w:szCs w:val="24"/>
          <w:lang w:eastAsia="en-GB"/>
        </w:rPr>
        <w:t>:</w:t>
      </w:r>
      <w:r w:rsidRPr="00484B9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12 Years FA / FSc or equivalent with minimum 45% marks</w:t>
      </w:r>
    </w:p>
    <w:p w14:paraId="7A6EA9EC" w14:textId="77777777" w:rsidR="000E6065" w:rsidRDefault="000E6065" w:rsidP="00AC6DDB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</w:p>
    <w:p w14:paraId="0279B00F" w14:textId="77777777" w:rsidR="00532639" w:rsidRDefault="00532639" w:rsidP="000E6065">
      <w:pPr>
        <w:tabs>
          <w:tab w:val="left" w:pos="18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63E387" w14:textId="77777777" w:rsidR="00532639" w:rsidRDefault="00532639" w:rsidP="000E6065">
      <w:pPr>
        <w:tabs>
          <w:tab w:val="left" w:pos="18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1C6EBD" w14:textId="77777777" w:rsidR="000E6065" w:rsidRDefault="000E6065" w:rsidP="00532639">
      <w:pPr>
        <w:pStyle w:val="ListParagraph"/>
        <w:numPr>
          <w:ilvl w:val="0"/>
          <w:numId w:val="15"/>
        </w:numPr>
        <w:tabs>
          <w:tab w:val="left" w:pos="1830"/>
        </w:tabs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532639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The </w:t>
      </w:r>
      <w:r w:rsidR="00BD1B51" w:rsidRPr="00532639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Program</w:t>
      </w:r>
      <w:r w:rsidRPr="00532639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Structure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A52F4" w14:paraId="02C5A493" w14:textId="77777777" w:rsidTr="00AA52F4">
        <w:tc>
          <w:tcPr>
            <w:tcW w:w="6233" w:type="dxa"/>
            <w:gridSpan w:val="2"/>
            <w:shd w:val="clear" w:color="auto" w:fill="002060"/>
          </w:tcPr>
          <w:p w14:paraId="1DD11816" w14:textId="77777777" w:rsidR="00AA52F4" w:rsidRDefault="00AA52F4" w:rsidP="00AA52F4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n-GB"/>
              </w:rPr>
              <w:t>Program Credit Hours</w:t>
            </w:r>
          </w:p>
        </w:tc>
        <w:tc>
          <w:tcPr>
            <w:tcW w:w="3117" w:type="dxa"/>
            <w:shd w:val="clear" w:color="auto" w:fill="002060"/>
          </w:tcPr>
          <w:p w14:paraId="7995CC25" w14:textId="77777777" w:rsidR="00AA52F4" w:rsidRDefault="00AA52F4" w:rsidP="00AA52F4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en-GB"/>
              </w:rPr>
              <w:t>Min 120</w:t>
            </w:r>
          </w:p>
        </w:tc>
      </w:tr>
      <w:tr w:rsidR="00AA52F4" w14:paraId="239109DA" w14:textId="77777777" w:rsidTr="00AA52F4">
        <w:tc>
          <w:tcPr>
            <w:tcW w:w="3116" w:type="dxa"/>
            <w:shd w:val="clear" w:color="auto" w:fill="92D050"/>
          </w:tcPr>
          <w:p w14:paraId="73475C10" w14:textId="77777777" w:rsidR="00AA52F4" w:rsidRPr="00AA52F4" w:rsidRDefault="00AA52F4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AA52F4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Description</w:t>
            </w:r>
          </w:p>
        </w:tc>
        <w:tc>
          <w:tcPr>
            <w:tcW w:w="3117" w:type="dxa"/>
            <w:shd w:val="clear" w:color="auto" w:fill="92D050"/>
          </w:tcPr>
          <w:p w14:paraId="13A3C8A7" w14:textId="77777777" w:rsidR="00AA52F4" w:rsidRPr="00AA52F4" w:rsidRDefault="00AA52F4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AA52F4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No. of Courses</w:t>
            </w:r>
          </w:p>
        </w:tc>
        <w:tc>
          <w:tcPr>
            <w:tcW w:w="3117" w:type="dxa"/>
            <w:shd w:val="clear" w:color="auto" w:fill="92D050"/>
          </w:tcPr>
          <w:p w14:paraId="0D557C5F" w14:textId="77777777" w:rsidR="00AA52F4" w:rsidRPr="00AA52F4" w:rsidRDefault="00AA52F4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AA52F4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Credit Hours</w:t>
            </w:r>
          </w:p>
        </w:tc>
      </w:tr>
      <w:tr w:rsidR="004530E1" w14:paraId="7F707696" w14:textId="77777777" w:rsidTr="00722DFB">
        <w:tc>
          <w:tcPr>
            <w:tcW w:w="3116" w:type="dxa"/>
            <w:shd w:val="clear" w:color="auto" w:fill="92D050"/>
          </w:tcPr>
          <w:p w14:paraId="0E33B2A9" w14:textId="77777777" w:rsidR="004530E1" w:rsidRPr="00AA52F4" w:rsidRDefault="004530E1" w:rsidP="00AA52F4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AA52F4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University Core</w:t>
            </w:r>
          </w:p>
        </w:tc>
        <w:tc>
          <w:tcPr>
            <w:tcW w:w="3117" w:type="dxa"/>
            <w:shd w:val="clear" w:color="auto" w:fill="92D050"/>
          </w:tcPr>
          <w:p w14:paraId="7059B54A" w14:textId="3B4B80A9" w:rsidR="004530E1" w:rsidRPr="00AA52F4" w:rsidRDefault="004530E1" w:rsidP="004530E1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92D050"/>
          </w:tcPr>
          <w:p w14:paraId="3C8CC50E" w14:textId="5A939A80" w:rsidR="004530E1" w:rsidRPr="00AA52F4" w:rsidRDefault="004530E1" w:rsidP="004530E1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AA52F4" w14:paraId="008E9E82" w14:textId="77777777" w:rsidTr="00AA52F4">
        <w:tc>
          <w:tcPr>
            <w:tcW w:w="3116" w:type="dxa"/>
          </w:tcPr>
          <w:p w14:paraId="188243CB" w14:textId="6B9B08CC" w:rsidR="00AA52F4" w:rsidRPr="00AA52F4" w:rsidRDefault="00AA52F4" w:rsidP="00AA52F4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u w:val="single"/>
                <w:lang w:eastAsia="en-GB"/>
              </w:rPr>
            </w:pPr>
          </w:p>
        </w:tc>
        <w:tc>
          <w:tcPr>
            <w:tcW w:w="3117" w:type="dxa"/>
          </w:tcPr>
          <w:p w14:paraId="586F7A6B" w14:textId="77777777" w:rsidR="00AA52F4" w:rsidRPr="00AA52F4" w:rsidRDefault="00AA52F4" w:rsidP="004530E1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</w:tcPr>
          <w:p w14:paraId="47B83323" w14:textId="77777777" w:rsidR="00AA52F4" w:rsidRPr="00AA52F4" w:rsidRDefault="00AA52F4" w:rsidP="004530E1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AA52F4" w14:paraId="3DFCEA0F" w14:textId="77777777" w:rsidTr="00AA52F4">
        <w:tc>
          <w:tcPr>
            <w:tcW w:w="3116" w:type="dxa"/>
          </w:tcPr>
          <w:p w14:paraId="163F56A3" w14:textId="6383821C" w:rsidR="00AA52F4" w:rsidRPr="00AA52F4" w:rsidRDefault="00AA52F4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u w:val="single"/>
                <w:lang w:eastAsia="en-GB"/>
              </w:rPr>
            </w:pPr>
          </w:p>
        </w:tc>
        <w:tc>
          <w:tcPr>
            <w:tcW w:w="3117" w:type="dxa"/>
          </w:tcPr>
          <w:p w14:paraId="16EB710D" w14:textId="77777777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615CBE49" w14:textId="77777777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</w:tr>
      <w:tr w:rsidR="00AA52F4" w14:paraId="2E8FFD60" w14:textId="77777777" w:rsidTr="00AA52F4">
        <w:tc>
          <w:tcPr>
            <w:tcW w:w="3116" w:type="dxa"/>
          </w:tcPr>
          <w:p w14:paraId="2AAC1EBD" w14:textId="6A9C2044" w:rsidR="00AA52F4" w:rsidRDefault="00AA52F4" w:rsidP="00AA52F4">
            <w:pP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2823F19C" w14:textId="30E55FE2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05F8A2F3" w14:textId="472350F3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</w:tr>
      <w:tr w:rsidR="00AA52F4" w14:paraId="724B52F0" w14:textId="77777777" w:rsidTr="00AA52F4">
        <w:tc>
          <w:tcPr>
            <w:tcW w:w="3116" w:type="dxa"/>
          </w:tcPr>
          <w:p w14:paraId="64F80F15" w14:textId="43CA2220" w:rsidR="00AA52F4" w:rsidRDefault="00AA52F4" w:rsidP="00AA52F4">
            <w:pP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1B679636" w14:textId="36E68005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6FFA5993" w14:textId="028EAF44" w:rsidR="00AA52F4" w:rsidRDefault="00AA52F4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</w:tr>
      <w:tr w:rsidR="004530E1" w14:paraId="48CFC9F0" w14:textId="77777777" w:rsidTr="00722DFB">
        <w:tc>
          <w:tcPr>
            <w:tcW w:w="3116" w:type="dxa"/>
            <w:shd w:val="clear" w:color="auto" w:fill="92D050"/>
          </w:tcPr>
          <w:p w14:paraId="4EB9A8D0" w14:textId="77777777" w:rsidR="004530E1" w:rsidRPr="004530E1" w:rsidRDefault="004530E1" w:rsidP="004530E1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4530E1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Disciplinary Courses</w:t>
            </w:r>
          </w:p>
        </w:tc>
        <w:tc>
          <w:tcPr>
            <w:tcW w:w="3117" w:type="dxa"/>
            <w:shd w:val="clear" w:color="auto" w:fill="92D050"/>
          </w:tcPr>
          <w:p w14:paraId="438E157E" w14:textId="6152EFB8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92D050"/>
          </w:tcPr>
          <w:p w14:paraId="3CDB6C20" w14:textId="3C8BFC18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4530E1" w14:paraId="26DA17FD" w14:textId="77777777" w:rsidTr="00AA52F4">
        <w:tc>
          <w:tcPr>
            <w:tcW w:w="3116" w:type="dxa"/>
          </w:tcPr>
          <w:p w14:paraId="6682CC82" w14:textId="41DE65A4" w:rsidR="00722DFB" w:rsidRDefault="00722DFB" w:rsidP="00AA52F4">
            <w:pP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  <w:t>Core</w:t>
            </w:r>
          </w:p>
        </w:tc>
        <w:tc>
          <w:tcPr>
            <w:tcW w:w="3117" w:type="dxa"/>
          </w:tcPr>
          <w:p w14:paraId="42EC8CA4" w14:textId="732917CC" w:rsid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07DC3B42" w14:textId="45C35F3A" w:rsid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</w:tr>
      <w:tr w:rsidR="004530E1" w14:paraId="08711BC0" w14:textId="77777777" w:rsidTr="00AA52F4">
        <w:tc>
          <w:tcPr>
            <w:tcW w:w="3116" w:type="dxa"/>
          </w:tcPr>
          <w:p w14:paraId="17D7038E" w14:textId="2AB5E04D" w:rsidR="004530E1" w:rsidRDefault="00722DFB" w:rsidP="00AA52F4">
            <w:pP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  <w:t>Electives</w:t>
            </w:r>
          </w:p>
        </w:tc>
        <w:tc>
          <w:tcPr>
            <w:tcW w:w="3117" w:type="dxa"/>
          </w:tcPr>
          <w:p w14:paraId="2EB00C5E" w14:textId="5A7B1788" w:rsid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3117" w:type="dxa"/>
          </w:tcPr>
          <w:p w14:paraId="32D74B50" w14:textId="0A82E440" w:rsid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Cs/>
                <w:color w:val="002060"/>
                <w:sz w:val="24"/>
                <w:szCs w:val="24"/>
                <w:lang w:eastAsia="en-GB"/>
              </w:rPr>
            </w:pPr>
          </w:p>
        </w:tc>
      </w:tr>
      <w:tr w:rsidR="004530E1" w14:paraId="61DB9FF0" w14:textId="77777777" w:rsidTr="00722DFB">
        <w:tc>
          <w:tcPr>
            <w:tcW w:w="3116" w:type="dxa"/>
            <w:shd w:val="clear" w:color="auto" w:fill="92D050"/>
          </w:tcPr>
          <w:p w14:paraId="76424680" w14:textId="77777777" w:rsidR="004530E1" w:rsidRPr="004530E1" w:rsidRDefault="004530E1" w:rsidP="004530E1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4530E1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Allied Disciplines</w:t>
            </w:r>
          </w:p>
        </w:tc>
        <w:tc>
          <w:tcPr>
            <w:tcW w:w="3117" w:type="dxa"/>
            <w:shd w:val="clear" w:color="auto" w:fill="92D050"/>
          </w:tcPr>
          <w:p w14:paraId="67978DB7" w14:textId="3ECDDB7E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92D050"/>
          </w:tcPr>
          <w:p w14:paraId="3C249101" w14:textId="7A6A5240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6E4870" w14:paraId="1F934B2B" w14:textId="77777777" w:rsidTr="006E4870">
        <w:tc>
          <w:tcPr>
            <w:tcW w:w="3116" w:type="dxa"/>
            <w:shd w:val="clear" w:color="auto" w:fill="auto"/>
          </w:tcPr>
          <w:p w14:paraId="1F642207" w14:textId="77777777" w:rsidR="006E4870" w:rsidRPr="004530E1" w:rsidRDefault="006E4870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5F7A2987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6C9808B7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6E4870" w14:paraId="45A4400C" w14:textId="77777777" w:rsidTr="004530E1">
        <w:tc>
          <w:tcPr>
            <w:tcW w:w="3116" w:type="dxa"/>
            <w:shd w:val="clear" w:color="auto" w:fill="92D050"/>
          </w:tcPr>
          <w:p w14:paraId="30247721" w14:textId="6A7C54CB" w:rsidR="006E4870" w:rsidRPr="004530E1" w:rsidRDefault="006E4870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Project</w:t>
            </w:r>
          </w:p>
        </w:tc>
        <w:tc>
          <w:tcPr>
            <w:tcW w:w="3117" w:type="dxa"/>
            <w:shd w:val="clear" w:color="auto" w:fill="92D050"/>
          </w:tcPr>
          <w:p w14:paraId="01FAE830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92D050"/>
          </w:tcPr>
          <w:p w14:paraId="11AA1996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6E4870" w14:paraId="7BB40F54" w14:textId="77777777" w:rsidTr="006E4870">
        <w:tc>
          <w:tcPr>
            <w:tcW w:w="3116" w:type="dxa"/>
            <w:shd w:val="clear" w:color="auto" w:fill="auto"/>
          </w:tcPr>
          <w:p w14:paraId="53563383" w14:textId="77777777" w:rsidR="006E4870" w:rsidRPr="004530E1" w:rsidRDefault="006E4870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2D02FCE3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66AC5133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4530E1" w14:paraId="72A7B9D6" w14:textId="77777777" w:rsidTr="004530E1">
        <w:tc>
          <w:tcPr>
            <w:tcW w:w="3116" w:type="dxa"/>
            <w:shd w:val="clear" w:color="auto" w:fill="92D050"/>
          </w:tcPr>
          <w:p w14:paraId="4193AC74" w14:textId="77777777" w:rsidR="004530E1" w:rsidRPr="004530E1" w:rsidRDefault="004530E1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4530E1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Internship</w:t>
            </w:r>
          </w:p>
        </w:tc>
        <w:tc>
          <w:tcPr>
            <w:tcW w:w="3117" w:type="dxa"/>
            <w:shd w:val="clear" w:color="auto" w:fill="92D050"/>
          </w:tcPr>
          <w:p w14:paraId="594BB80E" w14:textId="66286581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92D050"/>
          </w:tcPr>
          <w:p w14:paraId="48E0C9BA" w14:textId="36CAED57" w:rsidR="004530E1" w:rsidRPr="004530E1" w:rsidRDefault="004530E1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6E4870" w14:paraId="740D2FF3" w14:textId="77777777" w:rsidTr="006E4870">
        <w:tc>
          <w:tcPr>
            <w:tcW w:w="3116" w:type="dxa"/>
            <w:shd w:val="clear" w:color="auto" w:fill="auto"/>
          </w:tcPr>
          <w:p w14:paraId="44F56F65" w14:textId="77777777" w:rsidR="006E4870" w:rsidRPr="004530E1" w:rsidRDefault="006E4870" w:rsidP="00AA52F4">
            <w:pP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16BF52C1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3117" w:type="dxa"/>
            <w:shd w:val="clear" w:color="auto" w:fill="auto"/>
          </w:tcPr>
          <w:p w14:paraId="44D68084" w14:textId="77777777" w:rsidR="006E4870" w:rsidRPr="004530E1" w:rsidRDefault="006E4870" w:rsidP="004530E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</w:tbl>
    <w:p w14:paraId="27913BB5" w14:textId="77777777" w:rsidR="00B40609" w:rsidRDefault="00B57FEB" w:rsidP="00D710C0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ab/>
      </w:r>
    </w:p>
    <w:p w14:paraId="09AC5710" w14:textId="77777777" w:rsidR="00D710C0" w:rsidRPr="007B1C10" w:rsidRDefault="00D710C0" w:rsidP="00D710C0">
      <w:pPr>
        <w:rPr>
          <w:rFonts w:ascii="Times New Roman" w:hAnsi="Times New Roman" w:cs="Times New Roman"/>
          <w:sz w:val="24"/>
          <w:szCs w:val="24"/>
        </w:rPr>
      </w:pPr>
      <w:r w:rsidRPr="007B1C10">
        <w:rPr>
          <w:rFonts w:ascii="Times New Roman" w:hAnsi="Times New Roman" w:cs="Times New Roman"/>
          <w:b/>
          <w:sz w:val="24"/>
          <w:szCs w:val="24"/>
        </w:rPr>
        <w:t xml:space="preserve">Graduation Requirement:       </w:t>
      </w:r>
      <w:r w:rsidR="004D2C3F">
        <w:rPr>
          <w:rFonts w:ascii="Times New Roman" w:hAnsi="Times New Roman" w:cs="Times New Roman"/>
          <w:b/>
          <w:sz w:val="24"/>
          <w:szCs w:val="24"/>
        </w:rPr>
        <w:t>_____</w:t>
      </w:r>
      <w:r w:rsidRPr="007B1C10">
        <w:rPr>
          <w:rFonts w:ascii="Times New Roman" w:hAnsi="Times New Roman" w:cs="Times New Roman"/>
          <w:sz w:val="24"/>
          <w:szCs w:val="24"/>
        </w:rPr>
        <w:t xml:space="preserve"> Credit Hours</w:t>
      </w:r>
    </w:p>
    <w:p w14:paraId="3394BF27" w14:textId="77777777" w:rsidR="00D710C0" w:rsidRDefault="00D710C0" w:rsidP="00D710C0">
      <w:pPr>
        <w:rPr>
          <w:rFonts w:ascii="Times New Roman" w:hAnsi="Times New Roman" w:cs="Times New Roman"/>
          <w:b/>
          <w:sz w:val="24"/>
          <w:szCs w:val="24"/>
        </w:rPr>
      </w:pPr>
      <w:r w:rsidRPr="007B1C10">
        <w:rPr>
          <w:rFonts w:ascii="Times New Roman" w:hAnsi="Times New Roman" w:cs="Times New Roman"/>
          <w:b/>
          <w:sz w:val="24"/>
          <w:szCs w:val="24"/>
        </w:rPr>
        <w:t xml:space="preserve">University Core: </w:t>
      </w:r>
    </w:p>
    <w:p w14:paraId="6C7619CD" w14:textId="77777777" w:rsidR="00D710C0" w:rsidRDefault="00D710C0" w:rsidP="00D710C0">
      <w:pPr>
        <w:rPr>
          <w:rFonts w:ascii="Times New Roman" w:hAnsi="Times New Roman" w:cs="Times New Roman"/>
          <w:b/>
          <w:sz w:val="24"/>
          <w:szCs w:val="24"/>
        </w:rPr>
      </w:pPr>
      <w:r w:rsidRPr="007B1C10">
        <w:rPr>
          <w:rFonts w:ascii="Times New Roman" w:hAnsi="Times New Roman" w:cs="Times New Roman"/>
        </w:rPr>
        <w:t>The University requires all undergraduate students to study below listed courses that constitute the University core:</w:t>
      </w:r>
    </w:p>
    <w:p w14:paraId="09C8B720" w14:textId="77777777" w:rsidR="00D710C0" w:rsidRPr="00D710C0" w:rsidRDefault="00D710C0" w:rsidP="00D710C0">
      <w:pPr>
        <w:rPr>
          <w:rFonts w:ascii="Times New Roman" w:hAnsi="Times New Roman" w:cs="Times New Roman"/>
          <w:b/>
          <w:sz w:val="16"/>
          <w:szCs w:val="24"/>
        </w:rPr>
      </w:pPr>
    </w:p>
    <w:p w14:paraId="7425FE98" w14:textId="77777777" w:rsidR="00D710C0" w:rsidRPr="000850F7" w:rsidRDefault="00874BFF" w:rsidP="00D710C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iplinary Courses</w:t>
      </w:r>
      <w:r w:rsidR="00D710C0" w:rsidRPr="000850F7">
        <w:rPr>
          <w:rFonts w:ascii="Times New Roman" w:hAnsi="Times New Roman" w:cs="Times New Roman"/>
          <w:b/>
          <w:sz w:val="24"/>
          <w:szCs w:val="24"/>
        </w:rPr>
        <w:t xml:space="preserve">:  </w:t>
      </w:r>
    </w:p>
    <w:p w14:paraId="70A5015B" w14:textId="77777777" w:rsidR="00D710C0" w:rsidRPr="00D710C0" w:rsidRDefault="00D710C0" w:rsidP="00D710C0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</w:pPr>
      <w:r w:rsidRPr="007B1C10">
        <w:rPr>
          <w:rFonts w:ascii="Times New Roman" w:hAnsi="Times New Roman" w:cs="Times New Roman"/>
        </w:rPr>
        <w:lastRenderedPageBreak/>
        <w:t>In addition to the University core, it is mandatory for each student</w:t>
      </w:r>
      <w:r w:rsidR="005753CF">
        <w:rPr>
          <w:rFonts w:ascii="Times New Roman" w:hAnsi="Times New Roman" w:cs="Times New Roman"/>
        </w:rPr>
        <w:t xml:space="preserve"> </w:t>
      </w:r>
      <w:r w:rsidRPr="007B1C10">
        <w:rPr>
          <w:rFonts w:ascii="Times New Roman" w:hAnsi="Times New Roman" w:cs="Times New Roman"/>
        </w:rPr>
        <w:t xml:space="preserve">to complete the </w:t>
      </w:r>
      <w:r w:rsidR="007649AD">
        <w:rPr>
          <w:rFonts w:ascii="Times New Roman" w:hAnsi="Times New Roman" w:cs="Times New Roman"/>
        </w:rPr>
        <w:t>Disciplinary Requirements</w:t>
      </w:r>
      <w:r w:rsidR="005753CF">
        <w:rPr>
          <w:rFonts w:ascii="Times New Roman" w:hAnsi="Times New Roman" w:cs="Times New Roman"/>
        </w:rPr>
        <w:t>.</w:t>
      </w:r>
      <w:r w:rsidR="007649AD">
        <w:rPr>
          <w:rFonts w:ascii="Times New Roman" w:hAnsi="Times New Roman" w:cs="Times New Roman"/>
        </w:rPr>
        <w:t xml:space="preserve"> </w:t>
      </w:r>
      <w:r w:rsidRPr="007B1C10">
        <w:rPr>
          <w:rFonts w:ascii="Times New Roman" w:hAnsi="Times New Roman" w:cs="Times New Roman"/>
        </w:rPr>
        <w:t>The distribution requires</w:t>
      </w:r>
      <w:r w:rsidR="005753CF">
        <w:rPr>
          <w:rFonts w:ascii="Times New Roman" w:hAnsi="Times New Roman" w:cs="Times New Roman"/>
        </w:rPr>
        <w:t xml:space="preserve"> to</w:t>
      </w:r>
      <w:r w:rsidRPr="007B1C10">
        <w:rPr>
          <w:rFonts w:ascii="Times New Roman" w:hAnsi="Times New Roman" w:cs="Times New Roman"/>
        </w:rPr>
        <w:t xml:space="preserve"> ensure that students gain a wide exposure in </w:t>
      </w:r>
      <w:r w:rsidR="005753CF">
        <w:rPr>
          <w:rFonts w:ascii="Times New Roman" w:hAnsi="Times New Roman" w:cs="Times New Roman"/>
        </w:rPr>
        <w:t xml:space="preserve">the area of their academic major or </w:t>
      </w:r>
      <w:r w:rsidRPr="007B1C10">
        <w:rPr>
          <w:rFonts w:ascii="Times New Roman" w:hAnsi="Times New Roman" w:cs="Times New Roman"/>
        </w:rPr>
        <w:t>specialty</w:t>
      </w:r>
    </w:p>
    <w:p w14:paraId="0531EEE2" w14:textId="77777777" w:rsidR="00D710C0" w:rsidRPr="007B1C10" w:rsidRDefault="00D710C0" w:rsidP="00D710C0">
      <w:pPr>
        <w:rPr>
          <w:rFonts w:ascii="Times New Roman" w:hAnsi="Times New Roman" w:cs="Times New Roman"/>
        </w:rPr>
      </w:pPr>
      <w:r w:rsidRPr="007B1C10">
        <w:rPr>
          <w:rFonts w:ascii="Times New Roman" w:hAnsi="Times New Roman" w:cs="Times New Roman"/>
        </w:rPr>
        <w:t xml:space="preserve">The </w:t>
      </w:r>
      <w:r w:rsidR="005753CF">
        <w:rPr>
          <w:rFonts w:ascii="Times New Roman" w:hAnsi="Times New Roman" w:cs="Times New Roman"/>
        </w:rPr>
        <w:t xml:space="preserve">Disciplinary </w:t>
      </w:r>
      <w:r w:rsidRPr="007B1C10">
        <w:rPr>
          <w:rFonts w:ascii="Times New Roman" w:hAnsi="Times New Roman" w:cs="Times New Roman"/>
        </w:rPr>
        <w:t>Courses are classified into two broad categories:</w:t>
      </w:r>
    </w:p>
    <w:p w14:paraId="67A5FA17" w14:textId="77777777" w:rsidR="00D710C0" w:rsidRPr="007B1C10" w:rsidRDefault="005753CF" w:rsidP="00D710C0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iplinary Courses</w:t>
      </w:r>
    </w:p>
    <w:p w14:paraId="657821B7" w14:textId="77777777" w:rsidR="00D710C0" w:rsidRPr="007B1C10" w:rsidRDefault="005753CF" w:rsidP="00D710C0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ied Discipline Courses</w:t>
      </w:r>
    </w:p>
    <w:p w14:paraId="4CB24FC2" w14:textId="77777777" w:rsidR="00D710C0" w:rsidRPr="00D710C0" w:rsidRDefault="00D710C0" w:rsidP="00AC6DDB">
      <w:pPr>
        <w:rPr>
          <w:rFonts w:ascii="Times New Roman" w:hAnsi="Times New Roman" w:cs="Times New Roman"/>
        </w:rPr>
      </w:pPr>
      <w:r w:rsidRPr="007B1C10">
        <w:rPr>
          <w:rFonts w:ascii="Times New Roman" w:hAnsi="Times New Roman" w:cs="Times New Roman"/>
        </w:rPr>
        <w:t xml:space="preserve">Students are required to complete </w:t>
      </w:r>
      <w:r w:rsidR="005753CF">
        <w:rPr>
          <w:rFonts w:ascii="Times New Roman" w:hAnsi="Times New Roman" w:cs="Times New Roman"/>
        </w:rPr>
        <w:t>20 disciplinary and 6 allied disciplinary courses. The list of program courses is given in Table 1.</w:t>
      </w:r>
    </w:p>
    <w:p w14:paraId="6FAA9CFD" w14:textId="4989B003" w:rsidR="00D710C0" w:rsidRPr="007B1C10" w:rsidRDefault="00791555" w:rsidP="00D710C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lectives</w:t>
      </w:r>
      <w:r w:rsidR="00166253">
        <w:rPr>
          <w:rFonts w:ascii="Times New Roman" w:hAnsi="Times New Roman" w:cs="Times New Roman"/>
          <w:b/>
        </w:rPr>
        <w:t xml:space="preserve"> (Optional)</w:t>
      </w:r>
      <w:r w:rsidR="00D710C0" w:rsidRPr="007B1C10">
        <w:rPr>
          <w:rFonts w:ascii="Times New Roman" w:hAnsi="Times New Roman" w:cs="Times New Roman"/>
          <w:b/>
        </w:rPr>
        <w:t xml:space="preserve">: </w:t>
      </w:r>
    </w:p>
    <w:p w14:paraId="7F559C1A" w14:textId="47F3E442" w:rsidR="00D710C0" w:rsidRDefault="00166253" w:rsidP="00D7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s can opt for </w:t>
      </w:r>
      <w:r w:rsidR="006D22B3">
        <w:rPr>
          <w:rFonts w:ascii="Times New Roman" w:hAnsi="Times New Roman" w:cs="Times New Roman"/>
        </w:rPr>
        <w:t>E</w:t>
      </w:r>
      <w:r w:rsidR="00A022CA">
        <w:rPr>
          <w:rFonts w:ascii="Times New Roman" w:hAnsi="Times New Roman" w:cs="Times New Roman"/>
        </w:rPr>
        <w:t>lectives</w:t>
      </w:r>
      <w:r>
        <w:rPr>
          <w:rFonts w:ascii="Times New Roman" w:hAnsi="Times New Roman" w:cs="Times New Roman"/>
        </w:rPr>
        <w:t xml:space="preserve"> in the area of their academic</w:t>
      </w:r>
      <w:r w:rsidR="006B0A28">
        <w:rPr>
          <w:rFonts w:ascii="Times New Roman" w:hAnsi="Times New Roman" w:cs="Times New Roman"/>
        </w:rPr>
        <w:t xml:space="preserve"> major</w:t>
      </w:r>
      <w:r>
        <w:rPr>
          <w:rFonts w:ascii="Times New Roman" w:hAnsi="Times New Roman" w:cs="Times New Roman"/>
        </w:rPr>
        <w:t xml:space="preserve">. </w:t>
      </w:r>
      <w:r w:rsidR="008C36FA">
        <w:rPr>
          <w:rFonts w:ascii="Times New Roman" w:hAnsi="Times New Roman" w:cs="Times New Roman"/>
        </w:rPr>
        <w:t xml:space="preserve">Total requirements for a </w:t>
      </w:r>
      <w:r w:rsidR="006D22B3">
        <w:rPr>
          <w:rFonts w:ascii="Times New Roman" w:hAnsi="Times New Roman" w:cs="Times New Roman"/>
        </w:rPr>
        <w:t xml:space="preserve">Electives </w:t>
      </w:r>
      <w:r w:rsidR="008C36FA">
        <w:rPr>
          <w:rFonts w:ascii="Times New Roman" w:hAnsi="Times New Roman" w:cs="Times New Roman"/>
        </w:rPr>
        <w:t xml:space="preserve">shall not be less than 12 Credits, equivalent to four 3-credit courses. </w:t>
      </w:r>
    </w:p>
    <w:p w14:paraId="12529DF0" w14:textId="6485A9FC" w:rsidR="00F86D83" w:rsidRPr="0064396B" w:rsidRDefault="00F86D83" w:rsidP="00F86D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Electives c</w:t>
      </w:r>
      <w:r w:rsidRPr="000B3E57">
        <w:rPr>
          <w:rFonts w:ascii="Times New Roman" w:hAnsi="Times New Roman" w:cs="Times New Roman"/>
        </w:rPr>
        <w:t xml:space="preserve">an be taken </w:t>
      </w:r>
      <w:r>
        <w:rPr>
          <w:rFonts w:ascii="Times New Roman" w:hAnsi="Times New Roman" w:cs="Times New Roman"/>
        </w:rPr>
        <w:t xml:space="preserve">from the areas offered by the program to meet the </w:t>
      </w:r>
      <w:r w:rsidR="006B2BFB">
        <w:rPr>
          <w:rFonts w:ascii="Times New Roman" w:hAnsi="Times New Roman" w:cs="Times New Roman"/>
        </w:rPr>
        <w:t xml:space="preserve">program </w:t>
      </w:r>
      <w:r>
        <w:rPr>
          <w:rFonts w:ascii="Times New Roman" w:hAnsi="Times New Roman" w:cs="Times New Roman"/>
        </w:rPr>
        <w:t xml:space="preserve">requirements. </w:t>
      </w:r>
    </w:p>
    <w:p w14:paraId="0681C9D9" w14:textId="77777777" w:rsidR="000E6065" w:rsidRDefault="005A0CE9" w:rsidP="005A0CE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A0CE9">
        <w:rPr>
          <w:rFonts w:ascii="Times New Roman" w:hAnsi="Times New Roman" w:cs="Times New Roman"/>
          <w:b/>
          <w:sz w:val="24"/>
          <w:szCs w:val="24"/>
          <w:u w:val="single"/>
        </w:rPr>
        <w:t>LIST OF COURSES OFFERED BY THE PROGRAM</w:t>
      </w:r>
    </w:p>
    <w:p w14:paraId="3C292C26" w14:textId="77777777" w:rsidR="005A0CE9" w:rsidRPr="005A0CE9" w:rsidRDefault="005A0CE9" w:rsidP="005A0CE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515"/>
        <w:gridCol w:w="4822"/>
        <w:gridCol w:w="2013"/>
      </w:tblGrid>
      <w:tr w:rsidR="004F2F9C" w14:paraId="21297DB2" w14:textId="77777777" w:rsidTr="004F2F9C">
        <w:tc>
          <w:tcPr>
            <w:tcW w:w="2515" w:type="dxa"/>
            <w:shd w:val="clear" w:color="auto" w:fill="002060"/>
          </w:tcPr>
          <w:p w14:paraId="128F8EFD" w14:textId="77777777" w:rsidR="008C36FA" w:rsidRPr="008C36FA" w:rsidRDefault="008C36FA" w:rsidP="005A0CE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ode</w:t>
            </w:r>
          </w:p>
        </w:tc>
        <w:tc>
          <w:tcPr>
            <w:tcW w:w="4822" w:type="dxa"/>
            <w:shd w:val="clear" w:color="auto" w:fill="002060"/>
          </w:tcPr>
          <w:p w14:paraId="286D49F1" w14:textId="77777777" w:rsidR="008C36FA" w:rsidRPr="008C36FA" w:rsidRDefault="008C36FA" w:rsidP="005A0CE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ourse Title</w:t>
            </w:r>
          </w:p>
        </w:tc>
        <w:tc>
          <w:tcPr>
            <w:tcW w:w="2013" w:type="dxa"/>
            <w:shd w:val="clear" w:color="auto" w:fill="002060"/>
          </w:tcPr>
          <w:p w14:paraId="03BA67B7" w14:textId="77777777" w:rsidR="008C36FA" w:rsidRPr="008C36FA" w:rsidRDefault="008C36FA" w:rsidP="005A0CE9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redit Hours</w:t>
            </w:r>
          </w:p>
        </w:tc>
      </w:tr>
      <w:tr w:rsidR="004F2F9C" w14:paraId="26126B68" w14:textId="77777777" w:rsidTr="004F2F9C">
        <w:tc>
          <w:tcPr>
            <w:tcW w:w="2515" w:type="dxa"/>
            <w:shd w:val="clear" w:color="auto" w:fill="92D050"/>
          </w:tcPr>
          <w:p w14:paraId="4FC7E191" w14:textId="77777777" w:rsidR="008C36FA" w:rsidRPr="00AA52F4" w:rsidRDefault="008C36FA" w:rsidP="008C36FA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 w:rsidRPr="00AA52F4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University Core</w:t>
            </w:r>
          </w:p>
        </w:tc>
        <w:tc>
          <w:tcPr>
            <w:tcW w:w="4822" w:type="dxa"/>
            <w:shd w:val="clear" w:color="auto" w:fill="92D050"/>
          </w:tcPr>
          <w:p w14:paraId="42255197" w14:textId="124EC0EA" w:rsidR="008C36FA" w:rsidRPr="00AA52F4" w:rsidRDefault="008C36FA" w:rsidP="008C36FA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2013" w:type="dxa"/>
            <w:shd w:val="clear" w:color="auto" w:fill="92D050"/>
          </w:tcPr>
          <w:p w14:paraId="2CB7E67F" w14:textId="583F5FE5" w:rsidR="008C36FA" w:rsidRPr="00AA52F4" w:rsidRDefault="008C36FA" w:rsidP="008C36FA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4F2F9C" w14:paraId="785BFE5D" w14:textId="77777777" w:rsidTr="004F2F9C">
        <w:tc>
          <w:tcPr>
            <w:tcW w:w="2515" w:type="dxa"/>
          </w:tcPr>
          <w:p w14:paraId="2BAF4362" w14:textId="3D559FDA" w:rsidR="008C36FA" w:rsidRPr="00AA52F4" w:rsidRDefault="008C36FA" w:rsidP="008C36FA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u w:val="single"/>
                <w:lang w:eastAsia="en-GB"/>
              </w:rPr>
            </w:pPr>
          </w:p>
        </w:tc>
        <w:tc>
          <w:tcPr>
            <w:tcW w:w="4822" w:type="dxa"/>
          </w:tcPr>
          <w:p w14:paraId="7DB8CED4" w14:textId="77777777" w:rsidR="008C36FA" w:rsidRDefault="008C36FA" w:rsidP="008C36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35E39F1D" w14:textId="77777777" w:rsidR="008C36FA" w:rsidRDefault="008C36FA" w:rsidP="004F2F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2F9C" w14:paraId="3715EA01" w14:textId="77777777" w:rsidTr="004F2F9C">
        <w:tc>
          <w:tcPr>
            <w:tcW w:w="2515" w:type="dxa"/>
          </w:tcPr>
          <w:p w14:paraId="7C3A2606" w14:textId="158469AD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5DD1B847" w14:textId="3BAA762D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51975E9F" w14:textId="18E2462A" w:rsidR="008C36FA" w:rsidRPr="008C36FA" w:rsidRDefault="008C36FA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4F6490C1" w14:textId="77777777" w:rsidTr="004F2F9C">
        <w:tc>
          <w:tcPr>
            <w:tcW w:w="2515" w:type="dxa"/>
          </w:tcPr>
          <w:p w14:paraId="5EBF05F2" w14:textId="40E0B8AD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61541018" w14:textId="33F7B4D2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70FA5A3C" w14:textId="13D6D6B6" w:rsidR="008C36FA" w:rsidRPr="008C36FA" w:rsidRDefault="008C36FA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2EF1CE3C" w14:textId="77777777" w:rsidTr="004F2F9C">
        <w:tc>
          <w:tcPr>
            <w:tcW w:w="2515" w:type="dxa"/>
          </w:tcPr>
          <w:p w14:paraId="601217C0" w14:textId="42303924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31260036" w14:textId="59B2FA11" w:rsidR="008C36FA" w:rsidRPr="008C36FA" w:rsidRDefault="008C36FA" w:rsidP="008C36FA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19E2DAD5" w14:textId="08199D44" w:rsidR="008C36FA" w:rsidRPr="008C36FA" w:rsidRDefault="008C36FA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67AA7C93" w14:textId="77777777" w:rsidTr="004F2F9C">
        <w:tc>
          <w:tcPr>
            <w:tcW w:w="2515" w:type="dxa"/>
          </w:tcPr>
          <w:p w14:paraId="0D8197C3" w14:textId="59A626B8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3FA7BDA6" w14:textId="3C27B060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12370C8" w14:textId="4F0CE12F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48C77B4E" w14:textId="77777777" w:rsidTr="004F2F9C">
        <w:tc>
          <w:tcPr>
            <w:tcW w:w="2515" w:type="dxa"/>
          </w:tcPr>
          <w:p w14:paraId="1279FE07" w14:textId="505702F4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6D131839" w14:textId="61D8AC4D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10954011" w14:textId="5628447F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3F7EEBA3" w14:textId="77777777" w:rsidTr="004F2F9C">
        <w:tc>
          <w:tcPr>
            <w:tcW w:w="2515" w:type="dxa"/>
          </w:tcPr>
          <w:p w14:paraId="27D242D8" w14:textId="09F909C4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485B1456" w14:textId="2076D5E9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69280619" w14:textId="35192395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1C39FB2F" w14:textId="77777777" w:rsidTr="004F2F9C">
        <w:tc>
          <w:tcPr>
            <w:tcW w:w="2515" w:type="dxa"/>
          </w:tcPr>
          <w:p w14:paraId="03229E0A" w14:textId="31F84792" w:rsidR="004F2F9C" w:rsidRP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  <w:u w:val="single"/>
              </w:rPr>
            </w:pPr>
          </w:p>
        </w:tc>
        <w:tc>
          <w:tcPr>
            <w:tcW w:w="4822" w:type="dxa"/>
          </w:tcPr>
          <w:p w14:paraId="6215A698" w14:textId="77777777" w:rsidR="004F2F9C" w:rsidRP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  <w:u w:val="single"/>
              </w:rPr>
            </w:pPr>
          </w:p>
        </w:tc>
        <w:tc>
          <w:tcPr>
            <w:tcW w:w="2013" w:type="dxa"/>
          </w:tcPr>
          <w:p w14:paraId="73A50191" w14:textId="77777777" w:rsidR="004F2F9C" w:rsidRP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  <w:u w:val="single"/>
              </w:rPr>
            </w:pPr>
          </w:p>
        </w:tc>
      </w:tr>
      <w:tr w:rsidR="004F2F9C" w14:paraId="2560DDCF" w14:textId="77777777" w:rsidTr="004F2F9C">
        <w:tc>
          <w:tcPr>
            <w:tcW w:w="2515" w:type="dxa"/>
          </w:tcPr>
          <w:p w14:paraId="7765F5F0" w14:textId="7BD98667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1D98FD6A" w14:textId="1E3BEC00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113E7D7D" w14:textId="1CDE7BB1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5CC35A2C" w14:textId="77777777" w:rsidTr="004F2F9C">
        <w:tc>
          <w:tcPr>
            <w:tcW w:w="2515" w:type="dxa"/>
          </w:tcPr>
          <w:p w14:paraId="102A06EC" w14:textId="2B499708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37585278" w14:textId="790AB834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52608B0D" w14:textId="6306056B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35AFFC37" w14:textId="77777777" w:rsidTr="004F2F9C">
        <w:tc>
          <w:tcPr>
            <w:tcW w:w="2515" w:type="dxa"/>
          </w:tcPr>
          <w:p w14:paraId="4D672BC4" w14:textId="4133D65D" w:rsidR="004F2F9C" w:rsidRP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  <w:u w:val="single"/>
              </w:rPr>
            </w:pPr>
          </w:p>
        </w:tc>
        <w:tc>
          <w:tcPr>
            <w:tcW w:w="4822" w:type="dxa"/>
          </w:tcPr>
          <w:p w14:paraId="0A06D99F" w14:textId="77777777" w:rsidR="004F2F9C" w:rsidRP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013" w:type="dxa"/>
          </w:tcPr>
          <w:p w14:paraId="43D74CF4" w14:textId="77777777" w:rsidR="004F2F9C" w:rsidRP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4F2F9C" w14:paraId="5071D490" w14:textId="77777777" w:rsidTr="004F2F9C">
        <w:tc>
          <w:tcPr>
            <w:tcW w:w="2515" w:type="dxa"/>
          </w:tcPr>
          <w:p w14:paraId="3B6BA013" w14:textId="22824B5E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2AE8C76E" w14:textId="0C5E8E35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3F378839" w14:textId="7CB37A0F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5342A58D" w14:textId="77777777" w:rsidTr="004F2F9C">
        <w:tc>
          <w:tcPr>
            <w:tcW w:w="2515" w:type="dxa"/>
          </w:tcPr>
          <w:p w14:paraId="39F47AB2" w14:textId="48E90657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7313C518" w14:textId="2D058C6D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587D2008" w14:textId="7B920CE4" w:rsid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50536C35" w14:textId="77777777" w:rsidTr="004F2F9C">
        <w:tc>
          <w:tcPr>
            <w:tcW w:w="2515" w:type="dxa"/>
            <w:shd w:val="clear" w:color="auto" w:fill="92D050"/>
          </w:tcPr>
          <w:p w14:paraId="3ED5F979" w14:textId="77777777" w:rsidR="004F2F9C" w:rsidRPr="00AA52F4" w:rsidRDefault="004F2F9C" w:rsidP="004F2F9C">
            <w:pPr>
              <w:tabs>
                <w:tab w:val="left" w:pos="1830"/>
              </w:tabs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  <w:t>Disciplinary Courses</w:t>
            </w:r>
          </w:p>
        </w:tc>
        <w:tc>
          <w:tcPr>
            <w:tcW w:w="4822" w:type="dxa"/>
            <w:shd w:val="clear" w:color="auto" w:fill="92D050"/>
          </w:tcPr>
          <w:p w14:paraId="31D07C56" w14:textId="7E5D3175" w:rsidR="004F2F9C" w:rsidRPr="00AA52F4" w:rsidRDefault="004F2F9C" w:rsidP="004F2F9C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  <w:tc>
          <w:tcPr>
            <w:tcW w:w="2013" w:type="dxa"/>
            <w:shd w:val="clear" w:color="auto" w:fill="92D050"/>
          </w:tcPr>
          <w:p w14:paraId="263EBFDE" w14:textId="1E6AB2E1" w:rsidR="004F2F9C" w:rsidRPr="00AA52F4" w:rsidRDefault="004F2F9C" w:rsidP="004F2F9C">
            <w:pPr>
              <w:tabs>
                <w:tab w:val="left" w:pos="183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  <w:lang w:eastAsia="en-GB"/>
              </w:rPr>
            </w:pPr>
          </w:p>
        </w:tc>
      </w:tr>
      <w:tr w:rsidR="004F2F9C" w14:paraId="194B63F5" w14:textId="77777777" w:rsidTr="004F2F9C">
        <w:tc>
          <w:tcPr>
            <w:tcW w:w="2515" w:type="dxa"/>
          </w:tcPr>
          <w:p w14:paraId="2B6B0ED0" w14:textId="20B4A700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45240812" w14:textId="101C1740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12567176" w14:textId="2EA52228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08399D54" w14:textId="77777777" w:rsidTr="004F2F9C">
        <w:tc>
          <w:tcPr>
            <w:tcW w:w="2515" w:type="dxa"/>
          </w:tcPr>
          <w:p w14:paraId="7C46684B" w14:textId="238D1BAF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341C1196" w14:textId="7C78060D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33DB8993" w14:textId="4D77800B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2B43DC68" w14:textId="77777777" w:rsidTr="004F2F9C">
        <w:tc>
          <w:tcPr>
            <w:tcW w:w="2515" w:type="dxa"/>
          </w:tcPr>
          <w:p w14:paraId="25555996" w14:textId="7B874B7A" w:rsidR="004F2F9C" w:rsidRPr="008C36FA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565AA090" w14:textId="776BBEE5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6DCEA2AE" w14:textId="77777777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38EFCF7A" w14:textId="77777777" w:rsidTr="004F2F9C">
        <w:tc>
          <w:tcPr>
            <w:tcW w:w="2515" w:type="dxa"/>
          </w:tcPr>
          <w:p w14:paraId="656B4A89" w14:textId="6E3CF7A2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601751EB" w14:textId="106783EE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79AE90A4" w14:textId="77777777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398EBFFB" w14:textId="77777777" w:rsidTr="004F2F9C">
        <w:tc>
          <w:tcPr>
            <w:tcW w:w="2515" w:type="dxa"/>
          </w:tcPr>
          <w:p w14:paraId="62F74460" w14:textId="354A8B54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4306F489" w14:textId="557CF186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7CE0078E" w14:textId="33F4E834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434A81FE" w14:textId="77777777" w:rsidTr="004F2F9C">
        <w:tc>
          <w:tcPr>
            <w:tcW w:w="2515" w:type="dxa"/>
          </w:tcPr>
          <w:p w14:paraId="3467E184" w14:textId="53A6A7FB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10435CEC" w14:textId="4FC5003B" w:rsidR="004F2F9C" w:rsidRDefault="004F2F9C" w:rsidP="00BC62B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035086A8" w14:textId="07CFF3B4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3C4D72A4" w14:textId="77777777" w:rsidTr="004F2F9C">
        <w:tc>
          <w:tcPr>
            <w:tcW w:w="2515" w:type="dxa"/>
          </w:tcPr>
          <w:p w14:paraId="1C69D880" w14:textId="4BB52064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23A36E35" w14:textId="3B872C23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4FC7BA93" w14:textId="77777777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26A6B25E" w14:textId="77777777" w:rsidTr="004F2F9C">
        <w:tc>
          <w:tcPr>
            <w:tcW w:w="2515" w:type="dxa"/>
            <w:shd w:val="clear" w:color="auto" w:fill="92D050"/>
          </w:tcPr>
          <w:p w14:paraId="0233E43C" w14:textId="77777777" w:rsidR="004F2F9C" w:rsidRP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4F2F9C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Allied Discipline</w:t>
            </w:r>
          </w:p>
        </w:tc>
        <w:tc>
          <w:tcPr>
            <w:tcW w:w="4822" w:type="dxa"/>
            <w:shd w:val="clear" w:color="auto" w:fill="92D050"/>
          </w:tcPr>
          <w:p w14:paraId="1BC77F6E" w14:textId="595F559A" w:rsidR="004F2F9C" w:rsidRP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  <w:tc>
          <w:tcPr>
            <w:tcW w:w="2013" w:type="dxa"/>
            <w:shd w:val="clear" w:color="auto" w:fill="92D050"/>
          </w:tcPr>
          <w:p w14:paraId="4F706A31" w14:textId="724B99FC" w:rsidR="004F2F9C" w:rsidRPr="004F2F9C" w:rsidRDefault="004F2F9C" w:rsidP="004F2F9C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4F2F9C" w14:paraId="7685A650" w14:textId="77777777" w:rsidTr="004F2F9C">
        <w:tc>
          <w:tcPr>
            <w:tcW w:w="2515" w:type="dxa"/>
          </w:tcPr>
          <w:p w14:paraId="64158E72" w14:textId="6AE9127C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2A06A480" w14:textId="2295E118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5BE18A5B" w14:textId="7EA888D2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4F2F9C" w14:paraId="04935448" w14:textId="77777777" w:rsidTr="004F2F9C">
        <w:tc>
          <w:tcPr>
            <w:tcW w:w="2515" w:type="dxa"/>
          </w:tcPr>
          <w:p w14:paraId="004A426D" w14:textId="011C1277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3BE310B6" w14:textId="12FFF9BA" w:rsidR="004F2F9C" w:rsidRDefault="004F2F9C" w:rsidP="004F2F9C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1104EA0B" w14:textId="0A7704CE" w:rsidR="004F2F9C" w:rsidRDefault="004F2F9C" w:rsidP="00F86D83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6058C9" w14:paraId="2DBEE810" w14:textId="77777777" w:rsidTr="006058C9">
        <w:tc>
          <w:tcPr>
            <w:tcW w:w="2515" w:type="dxa"/>
            <w:shd w:val="clear" w:color="auto" w:fill="92D050"/>
          </w:tcPr>
          <w:p w14:paraId="23150F0C" w14:textId="2EE4697F" w:rsidR="006058C9" w:rsidRP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6058C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XXXXX</w:t>
            </w:r>
          </w:p>
        </w:tc>
        <w:tc>
          <w:tcPr>
            <w:tcW w:w="4822" w:type="dxa"/>
            <w:shd w:val="clear" w:color="auto" w:fill="92D050"/>
          </w:tcPr>
          <w:p w14:paraId="79EEFE5F" w14:textId="4FA8CC76" w:rsidR="006058C9" w:rsidRP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 xml:space="preserve">Project </w:t>
            </w:r>
          </w:p>
        </w:tc>
        <w:tc>
          <w:tcPr>
            <w:tcW w:w="2013" w:type="dxa"/>
            <w:shd w:val="clear" w:color="auto" w:fill="92D050"/>
          </w:tcPr>
          <w:p w14:paraId="60A1797F" w14:textId="0FBBC915" w:rsidR="006058C9" w:rsidRPr="006058C9" w:rsidRDefault="006058C9" w:rsidP="006058C9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  <w:tr w:rsidR="006058C9" w14:paraId="752036ED" w14:textId="77777777" w:rsidTr="004F2F9C">
        <w:tc>
          <w:tcPr>
            <w:tcW w:w="2515" w:type="dxa"/>
          </w:tcPr>
          <w:p w14:paraId="0FD96902" w14:textId="1201E0F0" w:rsid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4822" w:type="dxa"/>
          </w:tcPr>
          <w:p w14:paraId="229E383C" w14:textId="3E565B85" w:rsid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AE02CB7" w14:textId="77777777" w:rsidR="006058C9" w:rsidRDefault="006058C9" w:rsidP="006058C9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6058C9" w14:paraId="4AA94535" w14:textId="77777777" w:rsidTr="004F2F9C">
        <w:tc>
          <w:tcPr>
            <w:tcW w:w="2515" w:type="dxa"/>
            <w:shd w:val="clear" w:color="auto" w:fill="92D050"/>
          </w:tcPr>
          <w:p w14:paraId="6FE8291E" w14:textId="77777777" w:rsidR="006058C9" w:rsidRP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6058C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XXXXX</w:t>
            </w:r>
          </w:p>
        </w:tc>
        <w:tc>
          <w:tcPr>
            <w:tcW w:w="4822" w:type="dxa"/>
            <w:shd w:val="clear" w:color="auto" w:fill="92D050"/>
          </w:tcPr>
          <w:p w14:paraId="387E4A07" w14:textId="77777777" w:rsidR="006058C9" w:rsidRPr="006058C9" w:rsidRDefault="006058C9" w:rsidP="006058C9">
            <w:pPr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  <w:r w:rsidRPr="006058C9"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  <w:t>Internship</w:t>
            </w:r>
          </w:p>
        </w:tc>
        <w:tc>
          <w:tcPr>
            <w:tcW w:w="2013" w:type="dxa"/>
            <w:shd w:val="clear" w:color="auto" w:fill="92D050"/>
          </w:tcPr>
          <w:p w14:paraId="5FEAB832" w14:textId="321DD3B1" w:rsidR="006058C9" w:rsidRPr="006058C9" w:rsidRDefault="006058C9" w:rsidP="006058C9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8"/>
                <w:szCs w:val="28"/>
              </w:rPr>
            </w:pPr>
          </w:p>
        </w:tc>
      </w:tr>
    </w:tbl>
    <w:p w14:paraId="5AD0E36F" w14:textId="77777777" w:rsidR="008C36FA" w:rsidRDefault="008C36FA" w:rsidP="00AC6DDB">
      <w:pPr>
        <w:rPr>
          <w:rFonts w:ascii="Times New Roman" w:hAnsi="Times New Roman" w:cs="Times New Roman"/>
          <w:b/>
          <w:sz w:val="24"/>
          <w:szCs w:val="24"/>
        </w:rPr>
      </w:pPr>
    </w:p>
    <w:p w14:paraId="1AB209B8" w14:textId="77777777" w:rsidR="005A0CE9" w:rsidRPr="008E36EF" w:rsidRDefault="005A0CE9" w:rsidP="008E36E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E36EF">
        <w:rPr>
          <w:rFonts w:ascii="Times New Roman" w:hAnsi="Times New Roman" w:cs="Times New Roman"/>
          <w:b/>
          <w:sz w:val="24"/>
          <w:szCs w:val="24"/>
          <w:u w:val="single"/>
        </w:rPr>
        <w:t>LIST OF ELECTIVE COURSES</w:t>
      </w:r>
    </w:p>
    <w:p w14:paraId="3B2B9D01" w14:textId="77777777" w:rsidR="008E36EF" w:rsidRPr="0064396B" w:rsidRDefault="0064396B" w:rsidP="006439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Look w:val="04A0" w:firstRow="1" w:lastRow="0" w:firstColumn="1" w:lastColumn="0" w:noHBand="0" w:noVBand="1"/>
      </w:tblPr>
      <w:tblGrid>
        <w:gridCol w:w="2515"/>
        <w:gridCol w:w="4822"/>
        <w:gridCol w:w="2013"/>
      </w:tblGrid>
      <w:tr w:rsidR="008E36EF" w:rsidRPr="008C36FA" w14:paraId="537595BA" w14:textId="77777777" w:rsidTr="00722DFB">
        <w:tc>
          <w:tcPr>
            <w:tcW w:w="2515" w:type="dxa"/>
            <w:shd w:val="clear" w:color="auto" w:fill="002060"/>
          </w:tcPr>
          <w:p w14:paraId="1332FBF1" w14:textId="77777777" w:rsidR="008E36EF" w:rsidRPr="008C36FA" w:rsidRDefault="008E36EF" w:rsidP="00722DF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ode</w:t>
            </w:r>
          </w:p>
        </w:tc>
        <w:tc>
          <w:tcPr>
            <w:tcW w:w="4822" w:type="dxa"/>
            <w:shd w:val="clear" w:color="auto" w:fill="002060"/>
          </w:tcPr>
          <w:p w14:paraId="25F81874" w14:textId="77777777" w:rsidR="008E36EF" w:rsidRPr="008C36FA" w:rsidRDefault="008E36EF" w:rsidP="00722DF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ourse Title</w:t>
            </w:r>
          </w:p>
        </w:tc>
        <w:tc>
          <w:tcPr>
            <w:tcW w:w="2013" w:type="dxa"/>
            <w:shd w:val="clear" w:color="auto" w:fill="002060"/>
          </w:tcPr>
          <w:p w14:paraId="39CEF40E" w14:textId="77777777" w:rsidR="008E36EF" w:rsidRPr="008C36FA" w:rsidRDefault="008E36EF" w:rsidP="00722DF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C36FA">
              <w:rPr>
                <w:rFonts w:ascii="Times New Roman" w:hAnsi="Times New Roman" w:cs="Times New Roman"/>
                <w:b/>
                <w:sz w:val="28"/>
                <w:szCs w:val="28"/>
              </w:rPr>
              <w:t>Credit Hours</w:t>
            </w:r>
          </w:p>
        </w:tc>
      </w:tr>
      <w:tr w:rsidR="008E36EF" w:rsidRPr="008C36FA" w14:paraId="35206B48" w14:textId="77777777" w:rsidTr="00722DFB">
        <w:tc>
          <w:tcPr>
            <w:tcW w:w="2515" w:type="dxa"/>
          </w:tcPr>
          <w:p w14:paraId="60FDD5D6" w14:textId="77777777" w:rsidR="008E36EF" w:rsidRPr="008C36FA" w:rsidRDefault="008E36EF" w:rsidP="00722DFB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XXXXX</w:t>
            </w:r>
          </w:p>
        </w:tc>
        <w:tc>
          <w:tcPr>
            <w:tcW w:w="4822" w:type="dxa"/>
          </w:tcPr>
          <w:p w14:paraId="050167B6" w14:textId="77777777" w:rsidR="008E36EF" w:rsidRPr="008C36FA" w:rsidRDefault="008E36EF" w:rsidP="008E36EF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Elective 1</w:t>
            </w:r>
          </w:p>
        </w:tc>
        <w:tc>
          <w:tcPr>
            <w:tcW w:w="2013" w:type="dxa"/>
          </w:tcPr>
          <w:p w14:paraId="21F452FD" w14:textId="77777777" w:rsidR="008E36EF" w:rsidRPr="008C36FA" w:rsidRDefault="008E36EF" w:rsidP="00722DFB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3</w:t>
            </w:r>
          </w:p>
        </w:tc>
      </w:tr>
      <w:tr w:rsidR="008E36EF" w:rsidRPr="008C36FA" w14:paraId="47ED4AB6" w14:textId="77777777" w:rsidTr="00722DFB">
        <w:tc>
          <w:tcPr>
            <w:tcW w:w="2515" w:type="dxa"/>
          </w:tcPr>
          <w:p w14:paraId="37C08BEA" w14:textId="77777777" w:rsidR="008E36EF" w:rsidRPr="008C36FA" w:rsidRDefault="008E36EF" w:rsidP="00722DFB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XXXXX</w:t>
            </w:r>
          </w:p>
        </w:tc>
        <w:tc>
          <w:tcPr>
            <w:tcW w:w="4822" w:type="dxa"/>
          </w:tcPr>
          <w:p w14:paraId="70C452EB" w14:textId="77777777" w:rsidR="008E36EF" w:rsidRPr="008C36FA" w:rsidRDefault="008E36EF" w:rsidP="008E36EF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Elective 1</w:t>
            </w:r>
          </w:p>
        </w:tc>
        <w:tc>
          <w:tcPr>
            <w:tcW w:w="2013" w:type="dxa"/>
          </w:tcPr>
          <w:p w14:paraId="36ADE314" w14:textId="77777777" w:rsidR="008E36EF" w:rsidRPr="008C36FA" w:rsidRDefault="008E36EF" w:rsidP="00722DFB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3</w:t>
            </w:r>
          </w:p>
        </w:tc>
      </w:tr>
      <w:tr w:rsidR="008E36EF" w14:paraId="0FF3DF0C" w14:textId="77777777" w:rsidTr="00722DFB">
        <w:tc>
          <w:tcPr>
            <w:tcW w:w="2515" w:type="dxa"/>
          </w:tcPr>
          <w:p w14:paraId="7557F6CA" w14:textId="77777777" w:rsidR="008E36EF" w:rsidRDefault="008E36EF" w:rsidP="00722DFB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XXXXX</w:t>
            </w:r>
          </w:p>
        </w:tc>
        <w:tc>
          <w:tcPr>
            <w:tcW w:w="4822" w:type="dxa"/>
          </w:tcPr>
          <w:p w14:paraId="4AA398F2" w14:textId="77777777" w:rsidR="008E36EF" w:rsidRDefault="008E36EF" w:rsidP="008E36EF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…..</w:t>
            </w:r>
          </w:p>
        </w:tc>
        <w:tc>
          <w:tcPr>
            <w:tcW w:w="2013" w:type="dxa"/>
          </w:tcPr>
          <w:p w14:paraId="012F559B" w14:textId="77777777" w:rsidR="008E36EF" w:rsidRDefault="008E36EF" w:rsidP="00722DFB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3</w:t>
            </w:r>
          </w:p>
        </w:tc>
      </w:tr>
      <w:tr w:rsidR="008E36EF" w14:paraId="11C20D16" w14:textId="77777777" w:rsidTr="00722DFB">
        <w:tc>
          <w:tcPr>
            <w:tcW w:w="2515" w:type="dxa"/>
          </w:tcPr>
          <w:p w14:paraId="19C08AA2" w14:textId="77777777" w:rsidR="008E36EF" w:rsidRDefault="008E36EF" w:rsidP="00722DFB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XXXXX</w:t>
            </w:r>
          </w:p>
        </w:tc>
        <w:tc>
          <w:tcPr>
            <w:tcW w:w="4822" w:type="dxa"/>
          </w:tcPr>
          <w:p w14:paraId="0A931B78" w14:textId="77777777" w:rsidR="008E36EF" w:rsidRDefault="008E36EF" w:rsidP="008E36EF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…..</w:t>
            </w:r>
          </w:p>
        </w:tc>
        <w:tc>
          <w:tcPr>
            <w:tcW w:w="2013" w:type="dxa"/>
          </w:tcPr>
          <w:p w14:paraId="489185AD" w14:textId="77777777" w:rsidR="008E36EF" w:rsidRDefault="008E36EF" w:rsidP="00722DFB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3</w:t>
            </w:r>
          </w:p>
        </w:tc>
      </w:tr>
    </w:tbl>
    <w:p w14:paraId="5C7CCEDF" w14:textId="77777777" w:rsidR="0064396B" w:rsidRPr="0064396B" w:rsidRDefault="0064396B" w:rsidP="0064396B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center" w:tblpY="107"/>
        <w:tblW w:w="10075" w:type="dxa"/>
        <w:tblLook w:val="04A0" w:firstRow="1" w:lastRow="0" w:firstColumn="1" w:lastColumn="0" w:noHBand="0" w:noVBand="1"/>
      </w:tblPr>
      <w:tblGrid>
        <w:gridCol w:w="4643"/>
        <w:gridCol w:w="5432"/>
      </w:tblGrid>
      <w:tr w:rsidR="00D710C0" w:rsidRPr="00484B92" w14:paraId="4DB7A866" w14:textId="77777777" w:rsidTr="008E36EF">
        <w:trPr>
          <w:trHeight w:val="440"/>
        </w:trPr>
        <w:tc>
          <w:tcPr>
            <w:tcW w:w="10075" w:type="dxa"/>
            <w:gridSpan w:val="2"/>
            <w:tcBorders>
              <w:bottom w:val="single" w:sz="4" w:space="0" w:color="002060"/>
            </w:tcBorders>
            <w:shd w:val="clear" w:color="auto" w:fill="002060"/>
          </w:tcPr>
          <w:p w14:paraId="3B191E99" w14:textId="77777777" w:rsidR="00D710C0" w:rsidRPr="008E36EF" w:rsidRDefault="0064396B" w:rsidP="008E36E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E36EF">
              <w:rPr>
                <w:rFonts w:ascii="Times New Roman" w:hAnsi="Times New Roman" w:cs="Times New Roman"/>
                <w:b/>
                <w:sz w:val="28"/>
                <w:szCs w:val="28"/>
              </w:rPr>
              <w:t>Sample Four Year Plan</w:t>
            </w:r>
          </w:p>
        </w:tc>
      </w:tr>
      <w:tr w:rsidR="00D710C0" w:rsidRPr="00484B92" w14:paraId="7D4B011F" w14:textId="77777777" w:rsidTr="008E36EF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19C44293" w14:textId="77777777" w:rsidR="00D710C0" w:rsidRPr="008E36EF" w:rsidRDefault="00D710C0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I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193ABC00" w14:textId="77777777" w:rsidR="00D710C0" w:rsidRPr="008E36EF" w:rsidRDefault="00D710C0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II</w:t>
            </w:r>
          </w:p>
        </w:tc>
      </w:tr>
      <w:tr w:rsidR="00D710C0" w:rsidRPr="00484B92" w14:paraId="5DE67E6D" w14:textId="77777777" w:rsidTr="008E36EF">
        <w:trPr>
          <w:trHeight w:val="1595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176FA26" w14:textId="77777777" w:rsidR="0064396B" w:rsidRPr="008E36EF" w:rsidRDefault="0064396B" w:rsidP="00D710C0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  <w:p w14:paraId="0C674F43" w14:textId="77777777" w:rsidR="0064396B" w:rsidRPr="008E36EF" w:rsidRDefault="0064396B" w:rsidP="00D710C0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  <w:p w14:paraId="72586D71" w14:textId="77777777" w:rsidR="0064396B" w:rsidRPr="008E36EF" w:rsidRDefault="0064396B" w:rsidP="00D710C0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  <w:p w14:paraId="456B796B" w14:textId="77777777" w:rsidR="00D710C0" w:rsidRPr="008E36EF" w:rsidRDefault="00D710C0" w:rsidP="00D710C0">
            <w:pP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 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71DD0F7" w14:textId="77777777" w:rsidR="00D710C0" w:rsidRPr="008E36EF" w:rsidRDefault="00D710C0" w:rsidP="0064396B">
            <w:pPr>
              <w:ind w:left="360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D710C0" w:rsidRPr="00484B92" w14:paraId="3EAFED39" w14:textId="77777777" w:rsidTr="008E36EF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6E8D0E9C" w14:textId="77777777" w:rsidR="00D710C0" w:rsidRPr="008E36EF" w:rsidRDefault="0064396B" w:rsidP="00D710C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</w:t>
            </w:r>
            <w:r w:rsidR="00D710C0"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Cr Hrs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4766FE8" w14:textId="77777777" w:rsidR="00D710C0" w:rsidRPr="008E36EF" w:rsidRDefault="0064396B" w:rsidP="00D710C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</w:tr>
      <w:tr w:rsidR="008E36EF" w:rsidRPr="00484B92" w14:paraId="0909DEBE" w14:textId="77777777" w:rsidTr="008E36EF">
        <w:trPr>
          <w:trHeight w:val="239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7E2C8AA8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I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II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0DD03EE7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IV</w:t>
            </w:r>
          </w:p>
        </w:tc>
      </w:tr>
      <w:tr w:rsidR="008E36EF" w:rsidRPr="00484B92" w14:paraId="17B93D52" w14:textId="77777777" w:rsidTr="008E36EF">
        <w:trPr>
          <w:trHeight w:val="1751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AB2C2B0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  <w:p w14:paraId="16E3C576" w14:textId="77777777" w:rsidR="008E36EF" w:rsidRPr="008E36EF" w:rsidRDefault="008E36EF" w:rsidP="008E36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2060"/>
                <w:szCs w:val="24"/>
              </w:rPr>
            </w:pPr>
            <w:r w:rsidRPr="008E36EF">
              <w:rPr>
                <w:rFonts w:ascii="Times New Roman" w:hAnsi="Times New Roman" w:cs="Times New Roman"/>
                <w:color w:val="002060"/>
                <w:szCs w:val="24"/>
              </w:rPr>
              <w:t xml:space="preserve"> 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B1B0C72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</w:p>
        </w:tc>
      </w:tr>
      <w:tr w:rsidR="008E36EF" w:rsidRPr="00484B92" w14:paraId="3CB73628" w14:textId="77777777" w:rsidTr="008E36EF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38722657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E35B040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</w:tr>
      <w:tr w:rsidR="008E36EF" w:rsidRPr="00484B92" w14:paraId="01C194DE" w14:textId="77777777" w:rsidTr="004A7A6A">
        <w:trPr>
          <w:trHeight w:val="257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5BA56B21" w14:textId="77777777" w:rsidR="008E36EF" w:rsidRPr="00526170" w:rsidRDefault="008E36EF" w:rsidP="0052617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5261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V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740BBF94" w14:textId="77777777" w:rsidR="008E36EF" w:rsidRPr="00526170" w:rsidRDefault="008E36EF" w:rsidP="0052617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5261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VI</w:t>
            </w:r>
          </w:p>
        </w:tc>
      </w:tr>
      <w:tr w:rsidR="008E36EF" w:rsidRPr="00484B92" w14:paraId="4E659BF5" w14:textId="77777777" w:rsidTr="00526170">
        <w:trPr>
          <w:trHeight w:val="1787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7A78C51D" w14:textId="77777777" w:rsidR="008E36EF" w:rsidRPr="008E36EF" w:rsidRDefault="008E36EF" w:rsidP="008E36EF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62ED9C9" w14:textId="77777777" w:rsidR="008E36EF" w:rsidRPr="008E36EF" w:rsidRDefault="008E36EF" w:rsidP="008E36EF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8E36EF" w:rsidRPr="00484B92" w14:paraId="4EC979DB" w14:textId="77777777" w:rsidTr="008E36EF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2B1CD8BA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0CB31F6E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</w:tr>
      <w:tr w:rsidR="008E36EF" w:rsidRPr="00484B92" w14:paraId="1A56FBDD" w14:textId="77777777" w:rsidTr="00526170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2254978F" w14:textId="77777777" w:rsidR="008E36EF" w:rsidRPr="008E36EF" w:rsidRDefault="00526170" w:rsidP="0052617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5261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VII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92D050"/>
          </w:tcPr>
          <w:p w14:paraId="224709FD" w14:textId="77777777" w:rsidR="008E36EF" w:rsidRPr="008E36EF" w:rsidRDefault="008E36EF" w:rsidP="00526170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52617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emester VIII</w:t>
            </w:r>
          </w:p>
        </w:tc>
      </w:tr>
      <w:tr w:rsidR="00526170" w:rsidRPr="00484B92" w14:paraId="103EF663" w14:textId="77777777" w:rsidTr="008E36EF"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160915AB" w14:textId="77777777" w:rsidR="00526170" w:rsidRDefault="00526170" w:rsidP="00526170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7591066D" w14:textId="77777777" w:rsidR="00526170" w:rsidRDefault="00526170" w:rsidP="00526170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57B08479" w14:textId="77777777" w:rsidR="00526170" w:rsidRDefault="00526170" w:rsidP="00526170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29D6FFFB" w14:textId="77777777" w:rsidR="00526170" w:rsidRDefault="00526170" w:rsidP="00526170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  <w:p w14:paraId="38271AD9" w14:textId="77777777" w:rsidR="00526170" w:rsidRDefault="00526170" w:rsidP="00526170">
            <w:pPr>
              <w:shd w:val="clear" w:color="auto" w:fill="FFFFFF"/>
              <w:spacing w:line="330" w:lineRule="atLeast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4F3DC86E" w14:textId="77777777" w:rsidR="00526170" w:rsidRPr="008E36EF" w:rsidRDefault="00526170" w:rsidP="00526170">
            <w:pPr>
              <w:shd w:val="clear" w:color="auto" w:fill="FFFFFF"/>
              <w:spacing w:line="330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</w:rPr>
            </w:pPr>
          </w:p>
        </w:tc>
      </w:tr>
      <w:tr w:rsidR="008E36EF" w:rsidRPr="00484B92" w14:paraId="63245487" w14:textId="77777777" w:rsidTr="008E36EF">
        <w:trPr>
          <w:trHeight w:val="188"/>
        </w:trPr>
        <w:tc>
          <w:tcPr>
            <w:tcW w:w="464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A7EDFF2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  <w:tc>
          <w:tcPr>
            <w:tcW w:w="5432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</w:tcPr>
          <w:p w14:paraId="506238A8" w14:textId="77777777" w:rsidR="008E36EF" w:rsidRPr="008E36EF" w:rsidRDefault="008E36EF" w:rsidP="008E36EF">
            <w:pPr>
              <w:jc w:val="center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8E36EF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Total ……. Cr Hrs</w:t>
            </w:r>
          </w:p>
        </w:tc>
      </w:tr>
    </w:tbl>
    <w:p w14:paraId="03CBB489" w14:textId="77777777" w:rsidR="00960933" w:rsidRDefault="00960933" w:rsidP="0064396B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38D9980E" w14:textId="77777777" w:rsidR="00154690" w:rsidRPr="00154690" w:rsidRDefault="00154690" w:rsidP="00154690">
      <w:pPr>
        <w:shd w:val="clear" w:color="auto" w:fill="FFFFFF"/>
        <w:spacing w:after="0" w:line="330" w:lineRule="atLeast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154690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Mapping of Courses and Program Competencies</w:t>
      </w:r>
    </w:p>
    <w:p w14:paraId="0EAB11FA" w14:textId="05C6F64A" w:rsidR="00154690" w:rsidRPr="0025180B" w:rsidRDefault="0025180B" w:rsidP="0025180B">
      <w:pPr>
        <w:shd w:val="clear" w:color="auto" w:fill="FFFFFF"/>
        <w:spacing w:after="0" w:line="330" w:lineRule="atLeast"/>
        <w:ind w:left="360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5180B">
        <w:rPr>
          <w:rFonts w:ascii="Times New Roman" w:eastAsia="Times New Roman" w:hAnsi="Times New Roman" w:cs="Times New Roman"/>
          <w:sz w:val="24"/>
          <w:szCs w:val="24"/>
        </w:rPr>
        <w:t>I= Introduced, D=Developed, M=Mastered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2356"/>
        <w:gridCol w:w="559"/>
        <w:gridCol w:w="775"/>
        <w:gridCol w:w="630"/>
        <w:gridCol w:w="559"/>
        <w:gridCol w:w="559"/>
        <w:gridCol w:w="559"/>
        <w:gridCol w:w="666"/>
        <w:gridCol w:w="567"/>
        <w:gridCol w:w="567"/>
        <w:gridCol w:w="708"/>
      </w:tblGrid>
      <w:tr w:rsidR="00154690" w:rsidRPr="00154690" w14:paraId="0C20E6B6" w14:textId="77777777" w:rsidTr="0025180B">
        <w:trPr>
          <w:trHeight w:val="456"/>
        </w:trPr>
        <w:tc>
          <w:tcPr>
            <w:tcW w:w="235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53DD62D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  <w:t>Competencies</w:t>
            </w:r>
          </w:p>
        </w:tc>
        <w:tc>
          <w:tcPr>
            <w:tcW w:w="614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6F257C5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  <w:t>Courses</w:t>
            </w:r>
          </w:p>
        </w:tc>
      </w:tr>
      <w:tr w:rsidR="00154690" w:rsidRPr="00154690" w14:paraId="789414AE" w14:textId="77777777" w:rsidTr="0025180B">
        <w:trPr>
          <w:trHeight w:val="348"/>
        </w:trPr>
        <w:tc>
          <w:tcPr>
            <w:tcW w:w="235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3F8F62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36"/>
                <w:szCs w:val="36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526C967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1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2AD43FD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2BA236A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3</w:t>
            </w:r>
          </w:p>
        </w:tc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0917A82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4</w:t>
            </w:r>
          </w:p>
        </w:tc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6B9B4AF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5</w:t>
            </w:r>
          </w:p>
        </w:tc>
        <w:tc>
          <w:tcPr>
            <w:tcW w:w="559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3F98D62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6</w:t>
            </w:r>
          </w:p>
        </w:tc>
        <w:tc>
          <w:tcPr>
            <w:tcW w:w="666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655C74F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26FF85D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33BF453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9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000000" w:fill="002060"/>
            <w:noWrap/>
            <w:vAlign w:val="bottom"/>
            <w:hideMark/>
          </w:tcPr>
          <w:p w14:paraId="4BCFA90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FFFFFF"/>
                <w:sz w:val="28"/>
                <w:szCs w:val="28"/>
              </w:rPr>
              <w:t>C10</w:t>
            </w:r>
          </w:p>
        </w:tc>
      </w:tr>
      <w:tr w:rsidR="00154690" w:rsidRPr="00154690" w14:paraId="630AA351" w14:textId="77777777" w:rsidTr="0025180B">
        <w:trPr>
          <w:trHeight w:val="348"/>
        </w:trPr>
        <w:tc>
          <w:tcPr>
            <w:tcW w:w="2356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63EA5EAE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  <w:t>Knowledge</w:t>
            </w:r>
          </w:p>
        </w:tc>
        <w:tc>
          <w:tcPr>
            <w:tcW w:w="559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13F22A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E20907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254245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102ED0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84C141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9AA809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D1394A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33A407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CC86D8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single" w:sz="4" w:space="0" w:color="002060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01F7CF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4EB3969A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A28371D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K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3D7217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F2B821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32B48A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E8E4E3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45C366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09FE8C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1B11E2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2DDFF6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99AFDD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A08CD2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3B1390B4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A583AF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K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AB9C67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3FE85C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6604F3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7CB8B8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6B3B93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7D6502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3CD865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EA87F6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12CF96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5697E0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7B9113CE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8A326E6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K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61839C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A6D09E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4223D9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0A071D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63C053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7A207F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E17ADE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D76ACE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CD36EF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655906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531B23CA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7B1D0FB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K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BAAEC7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73FB0A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168114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06C270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02183D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0CBC2B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3F9F11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6A335A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E4E454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BC36C3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7192BE33" w14:textId="77777777" w:rsidTr="0025180B">
        <w:trPr>
          <w:trHeight w:val="348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5338E3DC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  <w:t>Skills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88A42D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B331CB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2E1F79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1E53F8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2C3749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F5B939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739516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CF3F46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F4823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0344DA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116AC1FB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597AAE2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S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68367C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A32438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551E8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D82143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24F3C2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4C395C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E551B6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20915C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195921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2116C0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6CEF1363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7A087CF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S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486F0E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7D5C76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F4FBED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158304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F40807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88D0DF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65D107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B4CD83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E0F273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660717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1C538570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AC7BFB7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S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C12A7F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2C2C2C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4B7963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20AF68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9A17AF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2F855E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C05399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F80380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4F2C91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118B7E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188A87BB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B32EAD6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S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B67E2B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B71718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A1E1DC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069B9F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310A5B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0B2BEB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44B4CC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7CCF6A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D207E9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2A5AA7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64DF21A7" w14:textId="77777777" w:rsidTr="0025180B">
        <w:trPr>
          <w:trHeight w:val="348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1585D040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  <w:t>Behavioral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992ED6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4A9A30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AE099B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74D3B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DEB316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2D41EE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EB26AD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DBAB68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EF8C70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8F973E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14F6AFD7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F1AF63B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B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8652B3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C37F1D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946820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0F8139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814BD7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EB5FCE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6B45FB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0C7FC7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32D420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4B472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43643016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6C495CF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B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EB403B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AFF2AF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203B5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19265E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85B55B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2F2F87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E32913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4F90C3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155BC9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131ED2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2471A5F8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5958EEF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B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59969F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982645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A4F7DD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69BC26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07EAC3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6A15A9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71C93C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E5DADC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E10FF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72EAB6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70C4DB56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6F8ECFE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B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6A8943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C4A771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FC886C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AE741B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4D0862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EB8933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9F46C2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0E6502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E9E2AFB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4E3C33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2D7E6722" w14:textId="77777777" w:rsidTr="0025180B">
        <w:trPr>
          <w:trHeight w:val="348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000000" w:fill="92D050"/>
            <w:noWrap/>
            <w:vAlign w:val="bottom"/>
            <w:hideMark/>
          </w:tcPr>
          <w:p w14:paraId="4B1F6196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</w:pPr>
            <w:r w:rsidRPr="00154690">
              <w:rPr>
                <w:rFonts w:ascii="Times New Roman" w:eastAsia="Times New Roman" w:hAnsi="Times New Roman" w:cs="Times New Roman"/>
                <w:b/>
                <w:bCs/>
                <w:color w:val="002060"/>
                <w:sz w:val="28"/>
                <w:szCs w:val="28"/>
              </w:rPr>
              <w:t>Personal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DEF8E5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A3440B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1A3DDF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687F22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861815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FAB83F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1F1518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1D0DD1E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4BF892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2FDCBC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5C817959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54749C8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P1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AE673F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5FBC3A9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68E313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801F5F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E453A4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0D8945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FBEFD5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D0A77B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A01B7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49CE7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5AEDA2B5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E19434A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P2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A3766A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A6A807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2CF46F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4E28DF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26CBF2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0ED3EA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888D167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3D61C4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806EC0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C9994C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07D6FD0C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987E2E0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P3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D17A58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F3548E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A3B06EF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585D51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A4BC9A3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883519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0DE3D3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D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8DE35C6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FC1D6E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A5D4970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  <w:tr w:rsidR="00154690" w:rsidRPr="00154690" w14:paraId="2DA7F92C" w14:textId="77777777" w:rsidTr="0025180B">
        <w:trPr>
          <w:trHeight w:val="312"/>
        </w:trPr>
        <w:tc>
          <w:tcPr>
            <w:tcW w:w="2356" w:type="dxa"/>
            <w:tcBorders>
              <w:top w:val="nil"/>
              <w:left w:val="single" w:sz="4" w:space="0" w:color="002060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5DB6610B" w14:textId="77777777" w:rsidR="00154690" w:rsidRPr="00154690" w:rsidRDefault="00154690" w:rsidP="0015469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 xml:space="preserve"> - P4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38B5B8DD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2E81D64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605E2B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I, D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6AD68108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220FCDA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691153C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666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06E850B4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196CBBD2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7B6E2421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002060"/>
            </w:tcBorders>
            <w:shd w:val="clear" w:color="auto" w:fill="auto"/>
            <w:noWrap/>
            <w:vAlign w:val="bottom"/>
            <w:hideMark/>
          </w:tcPr>
          <w:p w14:paraId="4B6CF2B5" w14:textId="77777777" w:rsidR="00154690" w:rsidRPr="00154690" w:rsidRDefault="00154690" w:rsidP="001546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</w:pPr>
            <w:r w:rsidRPr="00154690">
              <w:rPr>
                <w:rFonts w:ascii="Times New Roman" w:eastAsia="Times New Roman" w:hAnsi="Times New Roman" w:cs="Times New Roman"/>
                <w:color w:val="002060"/>
                <w:sz w:val="24"/>
                <w:szCs w:val="24"/>
              </w:rPr>
              <w:t> </w:t>
            </w:r>
          </w:p>
        </w:tc>
      </w:tr>
    </w:tbl>
    <w:p w14:paraId="200EEAA6" w14:textId="77777777" w:rsidR="00D5623C" w:rsidRPr="008509C6" w:rsidRDefault="008509C6" w:rsidP="008509C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509C6">
        <w:rPr>
          <w:rFonts w:ascii="Times New Roman" w:hAnsi="Times New Roman" w:cs="Times New Roman"/>
          <w:b/>
          <w:sz w:val="28"/>
          <w:szCs w:val="28"/>
          <w:u w:val="single"/>
        </w:rPr>
        <w:t>Brief Description of Courses</w:t>
      </w:r>
    </w:p>
    <w:p w14:paraId="774C97BA" w14:textId="77777777" w:rsidR="008509C6" w:rsidRPr="008509C6" w:rsidRDefault="008509C6" w:rsidP="00DF4863">
      <w:pPr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8509C6">
        <w:rPr>
          <w:rFonts w:ascii="Times New Roman" w:hAnsi="Times New Roman" w:cs="Times New Roman"/>
          <w:b/>
          <w:color w:val="002060"/>
          <w:sz w:val="24"/>
          <w:szCs w:val="24"/>
        </w:rPr>
        <w:t>XXXXX – Course Title</w:t>
      </w:r>
    </w:p>
    <w:p w14:paraId="5065A7F7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E9900F" w14:textId="77777777" w:rsidR="008509C6" w:rsidRPr="008509C6" w:rsidRDefault="008509C6" w:rsidP="008509C6">
      <w:pPr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8509C6">
        <w:rPr>
          <w:rFonts w:ascii="Times New Roman" w:hAnsi="Times New Roman" w:cs="Times New Roman"/>
          <w:b/>
          <w:color w:val="002060"/>
          <w:sz w:val="24"/>
          <w:szCs w:val="24"/>
        </w:rPr>
        <w:t>XXXXX – Course Title</w:t>
      </w:r>
    </w:p>
    <w:p w14:paraId="29488DC8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  <w:r w:rsidRPr="008509C6">
        <w:rPr>
          <w:rFonts w:ascii="Times New Roman" w:hAnsi="Times New Roman" w:cs="Times New Roman"/>
          <w:sz w:val="24"/>
          <w:szCs w:val="24"/>
        </w:rPr>
        <w:lastRenderedPageBreak/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73EE92" w14:textId="77777777" w:rsidR="008509C6" w:rsidRPr="008509C6" w:rsidRDefault="008509C6" w:rsidP="008509C6">
      <w:pPr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8509C6">
        <w:rPr>
          <w:rFonts w:ascii="Times New Roman" w:hAnsi="Times New Roman" w:cs="Times New Roman"/>
          <w:b/>
          <w:color w:val="002060"/>
          <w:sz w:val="24"/>
          <w:szCs w:val="24"/>
        </w:rPr>
        <w:t>XXXXX – Course Title</w:t>
      </w:r>
    </w:p>
    <w:p w14:paraId="7D944ABA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03ACCB" w14:textId="77777777" w:rsidR="008509C6" w:rsidRPr="008509C6" w:rsidRDefault="008509C6" w:rsidP="008509C6">
      <w:pPr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8509C6">
        <w:rPr>
          <w:rFonts w:ascii="Times New Roman" w:hAnsi="Times New Roman" w:cs="Times New Roman"/>
          <w:b/>
          <w:color w:val="002060"/>
          <w:sz w:val="24"/>
          <w:szCs w:val="24"/>
        </w:rPr>
        <w:t>XXXXX – Course Title</w:t>
      </w:r>
    </w:p>
    <w:p w14:paraId="5108BEE3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509C6">
        <w:rPr>
          <w:rFonts w:ascii="Times New Roman" w:hAnsi="Times New Roman" w:cs="Times New Roman"/>
          <w:sz w:val="24"/>
          <w:szCs w:val="24"/>
        </w:rPr>
        <w:t>Brief description and contents of the cours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8FEDD2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</w:p>
    <w:p w14:paraId="47A36595" w14:textId="77777777" w:rsidR="008509C6" w:rsidRPr="008509C6" w:rsidRDefault="008509C6" w:rsidP="008509C6">
      <w:pPr>
        <w:rPr>
          <w:rFonts w:ascii="Times New Roman" w:hAnsi="Times New Roman" w:cs="Times New Roman"/>
          <w:sz w:val="24"/>
          <w:szCs w:val="24"/>
        </w:rPr>
      </w:pPr>
    </w:p>
    <w:p w14:paraId="627CEC3A" w14:textId="77777777" w:rsidR="008509C6" w:rsidRPr="008509C6" w:rsidRDefault="008509C6" w:rsidP="00DF4863">
      <w:pPr>
        <w:rPr>
          <w:rFonts w:ascii="Times New Roman" w:hAnsi="Times New Roman" w:cs="Times New Roman"/>
          <w:sz w:val="24"/>
          <w:szCs w:val="24"/>
        </w:rPr>
      </w:pPr>
    </w:p>
    <w:p w14:paraId="6D7F6ADF" w14:textId="77777777" w:rsidR="008509C6" w:rsidRDefault="008509C6" w:rsidP="00DF4863">
      <w:pPr>
        <w:rPr>
          <w:rFonts w:ascii="Times New Roman" w:hAnsi="Times New Roman" w:cs="Times New Roman"/>
          <w:b/>
          <w:sz w:val="24"/>
          <w:szCs w:val="24"/>
        </w:rPr>
      </w:pPr>
    </w:p>
    <w:sectPr w:rsidR="008509C6" w:rsidSect="00B57FEB">
      <w:pgSz w:w="12240" w:h="15840"/>
      <w:pgMar w:top="1440" w:right="1440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pgNumType w:start="33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F1234" w14:textId="77777777" w:rsidR="003B22D8" w:rsidRDefault="003B22D8" w:rsidP="00A3223D">
      <w:pPr>
        <w:spacing w:after="0" w:line="240" w:lineRule="auto"/>
      </w:pPr>
      <w:r>
        <w:separator/>
      </w:r>
    </w:p>
  </w:endnote>
  <w:endnote w:type="continuationSeparator" w:id="0">
    <w:p w14:paraId="2D033493" w14:textId="77777777" w:rsidR="003B22D8" w:rsidRDefault="003B22D8" w:rsidP="00A32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76917" w14:textId="77777777" w:rsidR="003B22D8" w:rsidRDefault="003B22D8" w:rsidP="00A3223D">
      <w:pPr>
        <w:spacing w:after="0" w:line="240" w:lineRule="auto"/>
      </w:pPr>
      <w:r>
        <w:separator/>
      </w:r>
    </w:p>
  </w:footnote>
  <w:footnote w:type="continuationSeparator" w:id="0">
    <w:p w14:paraId="3FCFCBF9" w14:textId="77777777" w:rsidR="003B22D8" w:rsidRDefault="003B22D8" w:rsidP="00A322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A6FC5"/>
    <w:multiLevelType w:val="multilevel"/>
    <w:tmpl w:val="47E6C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DE7FF2"/>
    <w:multiLevelType w:val="multilevel"/>
    <w:tmpl w:val="7F74E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94022"/>
    <w:multiLevelType w:val="hybridMultilevel"/>
    <w:tmpl w:val="3FD8C7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07C9D"/>
    <w:multiLevelType w:val="multilevel"/>
    <w:tmpl w:val="B358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6C7B7B"/>
    <w:multiLevelType w:val="hybridMultilevel"/>
    <w:tmpl w:val="3EFEEFB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5" w15:restartNumberingAfterBreak="0">
    <w:nsid w:val="2A1058E1"/>
    <w:multiLevelType w:val="hybridMultilevel"/>
    <w:tmpl w:val="5AD86CDC"/>
    <w:lvl w:ilvl="0" w:tplc="C9F659CC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ED5C1B"/>
    <w:multiLevelType w:val="multilevel"/>
    <w:tmpl w:val="61BAB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9305C8"/>
    <w:multiLevelType w:val="multilevel"/>
    <w:tmpl w:val="04BCD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370C14"/>
    <w:multiLevelType w:val="multilevel"/>
    <w:tmpl w:val="14204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47527E"/>
    <w:multiLevelType w:val="multilevel"/>
    <w:tmpl w:val="C276D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121DE7"/>
    <w:multiLevelType w:val="multilevel"/>
    <w:tmpl w:val="BC606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287F57"/>
    <w:multiLevelType w:val="multilevel"/>
    <w:tmpl w:val="03B8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6A63EE"/>
    <w:multiLevelType w:val="multilevel"/>
    <w:tmpl w:val="C344B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956AC3"/>
    <w:multiLevelType w:val="multilevel"/>
    <w:tmpl w:val="F5C2D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0F423A"/>
    <w:multiLevelType w:val="hybridMultilevel"/>
    <w:tmpl w:val="CBA866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06110B"/>
    <w:multiLevelType w:val="multilevel"/>
    <w:tmpl w:val="F34EB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E6227D"/>
    <w:multiLevelType w:val="multilevel"/>
    <w:tmpl w:val="E354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6132F"/>
    <w:multiLevelType w:val="hybridMultilevel"/>
    <w:tmpl w:val="4D18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1"/>
  </w:num>
  <w:num w:numId="4">
    <w:abstractNumId w:val="1"/>
  </w:num>
  <w:num w:numId="5">
    <w:abstractNumId w:val="12"/>
  </w:num>
  <w:num w:numId="6">
    <w:abstractNumId w:val="3"/>
  </w:num>
  <w:num w:numId="7">
    <w:abstractNumId w:val="15"/>
  </w:num>
  <w:num w:numId="8">
    <w:abstractNumId w:val="6"/>
  </w:num>
  <w:num w:numId="9">
    <w:abstractNumId w:val="17"/>
  </w:num>
  <w:num w:numId="10">
    <w:abstractNumId w:val="13"/>
  </w:num>
  <w:num w:numId="11">
    <w:abstractNumId w:val="0"/>
  </w:num>
  <w:num w:numId="12">
    <w:abstractNumId w:val="8"/>
  </w:num>
  <w:num w:numId="13">
    <w:abstractNumId w:val="10"/>
  </w:num>
  <w:num w:numId="14">
    <w:abstractNumId w:val="9"/>
  </w:num>
  <w:num w:numId="15">
    <w:abstractNumId w:val="5"/>
  </w:num>
  <w:num w:numId="16">
    <w:abstractNumId w:val="14"/>
  </w:num>
  <w:num w:numId="17">
    <w:abstractNumId w:val="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bAwMDE2NzA3MDVR0lEKTi0uzszPAykwrgUA9QzYniwAAAA="/>
  </w:docVars>
  <w:rsids>
    <w:rsidRoot w:val="00877418"/>
    <w:rsid w:val="00003D1A"/>
    <w:rsid w:val="00014C13"/>
    <w:rsid w:val="000325BA"/>
    <w:rsid w:val="0004105C"/>
    <w:rsid w:val="0004381D"/>
    <w:rsid w:val="0008480F"/>
    <w:rsid w:val="00095BCD"/>
    <w:rsid w:val="000C2275"/>
    <w:rsid w:val="000E6065"/>
    <w:rsid w:val="00100818"/>
    <w:rsid w:val="00113413"/>
    <w:rsid w:val="00116400"/>
    <w:rsid w:val="00124E22"/>
    <w:rsid w:val="001264C0"/>
    <w:rsid w:val="001345C0"/>
    <w:rsid w:val="00136E46"/>
    <w:rsid w:val="00154690"/>
    <w:rsid w:val="00154E6C"/>
    <w:rsid w:val="00162EE5"/>
    <w:rsid w:val="00166253"/>
    <w:rsid w:val="00181197"/>
    <w:rsid w:val="001B5CDE"/>
    <w:rsid w:val="001D4BC0"/>
    <w:rsid w:val="00210054"/>
    <w:rsid w:val="0021103D"/>
    <w:rsid w:val="00242485"/>
    <w:rsid w:val="0025180B"/>
    <w:rsid w:val="00273FF1"/>
    <w:rsid w:val="002775EA"/>
    <w:rsid w:val="00283AA7"/>
    <w:rsid w:val="00283F97"/>
    <w:rsid w:val="002C348D"/>
    <w:rsid w:val="002E1535"/>
    <w:rsid w:val="003019E8"/>
    <w:rsid w:val="003065D6"/>
    <w:rsid w:val="003146DA"/>
    <w:rsid w:val="00353F66"/>
    <w:rsid w:val="00355CB8"/>
    <w:rsid w:val="00376DFA"/>
    <w:rsid w:val="003947CE"/>
    <w:rsid w:val="003B22D8"/>
    <w:rsid w:val="003B746A"/>
    <w:rsid w:val="003C77BC"/>
    <w:rsid w:val="003D5176"/>
    <w:rsid w:val="00402287"/>
    <w:rsid w:val="004066C6"/>
    <w:rsid w:val="004120AB"/>
    <w:rsid w:val="004530E1"/>
    <w:rsid w:val="00465270"/>
    <w:rsid w:val="00475E0E"/>
    <w:rsid w:val="00484B92"/>
    <w:rsid w:val="004A2D9C"/>
    <w:rsid w:val="004A7A6A"/>
    <w:rsid w:val="004B6350"/>
    <w:rsid w:val="004C1CA5"/>
    <w:rsid w:val="004C613F"/>
    <w:rsid w:val="004D2C3F"/>
    <w:rsid w:val="004D73C6"/>
    <w:rsid w:val="004E0A1C"/>
    <w:rsid w:val="004F2F9C"/>
    <w:rsid w:val="00506705"/>
    <w:rsid w:val="0051029B"/>
    <w:rsid w:val="00511C67"/>
    <w:rsid w:val="00514ACA"/>
    <w:rsid w:val="00517EAE"/>
    <w:rsid w:val="00526170"/>
    <w:rsid w:val="00532639"/>
    <w:rsid w:val="00536307"/>
    <w:rsid w:val="005367DF"/>
    <w:rsid w:val="00553CD8"/>
    <w:rsid w:val="00554ABA"/>
    <w:rsid w:val="00554FA4"/>
    <w:rsid w:val="005753CF"/>
    <w:rsid w:val="005840E0"/>
    <w:rsid w:val="005A0CE9"/>
    <w:rsid w:val="005C4963"/>
    <w:rsid w:val="006058C9"/>
    <w:rsid w:val="00634BEF"/>
    <w:rsid w:val="0064396B"/>
    <w:rsid w:val="0065389C"/>
    <w:rsid w:val="00661569"/>
    <w:rsid w:val="00670ED3"/>
    <w:rsid w:val="00682933"/>
    <w:rsid w:val="006A1E5C"/>
    <w:rsid w:val="006A4744"/>
    <w:rsid w:val="006B0A28"/>
    <w:rsid w:val="006B2BFB"/>
    <w:rsid w:val="006C09AE"/>
    <w:rsid w:val="006C4079"/>
    <w:rsid w:val="006C72F0"/>
    <w:rsid w:val="006D22B3"/>
    <w:rsid w:val="006E4870"/>
    <w:rsid w:val="00712C57"/>
    <w:rsid w:val="00721825"/>
    <w:rsid w:val="00722DFB"/>
    <w:rsid w:val="0073701A"/>
    <w:rsid w:val="00741F2B"/>
    <w:rsid w:val="007532C8"/>
    <w:rsid w:val="00755FA4"/>
    <w:rsid w:val="00760969"/>
    <w:rsid w:val="007649AD"/>
    <w:rsid w:val="00770E19"/>
    <w:rsid w:val="00791555"/>
    <w:rsid w:val="00792F1F"/>
    <w:rsid w:val="007A4CA3"/>
    <w:rsid w:val="007B116C"/>
    <w:rsid w:val="007C36FD"/>
    <w:rsid w:val="007D1E00"/>
    <w:rsid w:val="00827A4F"/>
    <w:rsid w:val="00827CB1"/>
    <w:rsid w:val="008509C6"/>
    <w:rsid w:val="00861434"/>
    <w:rsid w:val="00874BFF"/>
    <w:rsid w:val="00876AA1"/>
    <w:rsid w:val="00877418"/>
    <w:rsid w:val="008C36FA"/>
    <w:rsid w:val="008E36EF"/>
    <w:rsid w:val="008E384B"/>
    <w:rsid w:val="008E493F"/>
    <w:rsid w:val="009104F8"/>
    <w:rsid w:val="0093364B"/>
    <w:rsid w:val="00933EF6"/>
    <w:rsid w:val="0095183B"/>
    <w:rsid w:val="0095446E"/>
    <w:rsid w:val="00960933"/>
    <w:rsid w:val="0097038D"/>
    <w:rsid w:val="0097759E"/>
    <w:rsid w:val="009C2E97"/>
    <w:rsid w:val="009C4E89"/>
    <w:rsid w:val="009E1065"/>
    <w:rsid w:val="009E65B4"/>
    <w:rsid w:val="009F76FC"/>
    <w:rsid w:val="00A003BC"/>
    <w:rsid w:val="00A022CA"/>
    <w:rsid w:val="00A22E5B"/>
    <w:rsid w:val="00A236E2"/>
    <w:rsid w:val="00A3223D"/>
    <w:rsid w:val="00A44100"/>
    <w:rsid w:val="00A57205"/>
    <w:rsid w:val="00A63CE5"/>
    <w:rsid w:val="00A70765"/>
    <w:rsid w:val="00AA52F4"/>
    <w:rsid w:val="00AC6DDB"/>
    <w:rsid w:val="00AF5987"/>
    <w:rsid w:val="00B1014B"/>
    <w:rsid w:val="00B40609"/>
    <w:rsid w:val="00B57FEB"/>
    <w:rsid w:val="00BA66F8"/>
    <w:rsid w:val="00BC1E5B"/>
    <w:rsid w:val="00BC62BC"/>
    <w:rsid w:val="00BD1B51"/>
    <w:rsid w:val="00C045EB"/>
    <w:rsid w:val="00C62CF2"/>
    <w:rsid w:val="00C6579A"/>
    <w:rsid w:val="00CB4BC3"/>
    <w:rsid w:val="00CB726E"/>
    <w:rsid w:val="00D20CD1"/>
    <w:rsid w:val="00D5623C"/>
    <w:rsid w:val="00D578D2"/>
    <w:rsid w:val="00D7107C"/>
    <w:rsid w:val="00D710C0"/>
    <w:rsid w:val="00D8449D"/>
    <w:rsid w:val="00DC56C2"/>
    <w:rsid w:val="00DD5EEA"/>
    <w:rsid w:val="00DE1AAD"/>
    <w:rsid w:val="00DF2AD1"/>
    <w:rsid w:val="00DF4863"/>
    <w:rsid w:val="00E078C3"/>
    <w:rsid w:val="00E5799D"/>
    <w:rsid w:val="00E6080B"/>
    <w:rsid w:val="00E60C15"/>
    <w:rsid w:val="00E72AAD"/>
    <w:rsid w:val="00E77E68"/>
    <w:rsid w:val="00E9441C"/>
    <w:rsid w:val="00EC3FCD"/>
    <w:rsid w:val="00ED6BAC"/>
    <w:rsid w:val="00EF4980"/>
    <w:rsid w:val="00F54EB4"/>
    <w:rsid w:val="00F86D83"/>
    <w:rsid w:val="00FA7C6A"/>
    <w:rsid w:val="00FC7015"/>
    <w:rsid w:val="00FE18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958E2"/>
  <w15:docId w15:val="{A5FD6F68-4968-46B0-A079-4E1D389F9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8C3"/>
  </w:style>
  <w:style w:type="paragraph" w:styleId="Heading1">
    <w:name w:val="heading 1"/>
    <w:basedOn w:val="Normal"/>
    <w:link w:val="Heading1Char"/>
    <w:uiPriority w:val="9"/>
    <w:qFormat/>
    <w:rsid w:val="0096093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F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FA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4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8480F"/>
  </w:style>
  <w:style w:type="character" w:styleId="Strong">
    <w:name w:val="Strong"/>
    <w:basedOn w:val="DefaultParagraphFont"/>
    <w:uiPriority w:val="22"/>
    <w:qFormat/>
    <w:rsid w:val="0040228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93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FA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FA4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554FA4"/>
    <w:pPr>
      <w:spacing w:after="200" w:line="276" w:lineRule="auto"/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39"/>
    <w:rsid w:val="00554FA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3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8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2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23D"/>
  </w:style>
  <w:style w:type="paragraph" w:styleId="Footer">
    <w:name w:val="footer"/>
    <w:basedOn w:val="Normal"/>
    <w:link w:val="FooterChar"/>
    <w:uiPriority w:val="99"/>
    <w:unhideWhenUsed/>
    <w:rsid w:val="00A322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2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76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1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4850</dc:creator>
  <cp:lastModifiedBy>Nadeem Mustafa</cp:lastModifiedBy>
  <cp:revision>15</cp:revision>
  <cp:lastPrinted>2020-07-07T09:57:00Z</cp:lastPrinted>
  <dcterms:created xsi:type="dcterms:W3CDTF">2021-03-01T10:55:00Z</dcterms:created>
  <dcterms:modified xsi:type="dcterms:W3CDTF">2021-03-01T11:08:00Z</dcterms:modified>
</cp:coreProperties>
</file>